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0FB68" w14:textId="77777777" w:rsidR="000A3A18" w:rsidRDefault="000A3A18" w:rsidP="00F7429B">
      <w:pPr>
        <w:spacing w:after="0" w:line="240" w:lineRule="auto"/>
        <w:ind w:left="851" w:hanging="567"/>
        <w:jc w:val="right"/>
        <w:rPr>
          <w:rFonts w:ascii="Times New Roman" w:hAnsi="Times New Roman"/>
          <w:iCs/>
          <w:sz w:val="20"/>
          <w:szCs w:val="20"/>
          <w:lang w:val="en-GB"/>
        </w:rPr>
      </w:pPr>
      <w:bookmarkStart w:id="0" w:name="_GoBack"/>
      <w:bookmarkEnd w:id="0"/>
    </w:p>
    <w:p w14:paraId="2E0D138C" w14:textId="4D55718D" w:rsidR="00F7429B" w:rsidRPr="000927A6" w:rsidRDefault="00E137F5" w:rsidP="00E137F5">
      <w:pPr>
        <w:spacing w:after="0" w:line="240" w:lineRule="auto"/>
        <w:ind w:left="851" w:hanging="567"/>
        <w:jc w:val="right"/>
        <w:rPr>
          <w:rFonts w:ascii="Times New Roman" w:hAnsi="Times New Roman"/>
          <w:sz w:val="24"/>
          <w:szCs w:val="24"/>
          <w:lang w:val="en-GB"/>
        </w:rPr>
      </w:pPr>
      <w:r w:rsidRPr="00E137F5">
        <w:rPr>
          <w:rFonts w:ascii="Times New Roman" w:hAnsi="Times New Roman"/>
          <w:iCs/>
          <w:sz w:val="20"/>
          <w:szCs w:val="20"/>
          <w:lang w:val="en-GB"/>
        </w:rPr>
        <w:t>Annex No. 2 to the Regulations</w:t>
      </w:r>
    </w:p>
    <w:p w14:paraId="21F562A6" w14:textId="77777777" w:rsidR="000A3A18" w:rsidRDefault="000A3A18" w:rsidP="00F7429B">
      <w:pPr>
        <w:spacing w:after="0" w:line="240" w:lineRule="auto"/>
        <w:ind w:left="851" w:hanging="567"/>
        <w:jc w:val="center"/>
        <w:rPr>
          <w:rFonts w:ascii="Times New Roman" w:hAnsi="Times New Roman"/>
          <w:b/>
          <w:bCs/>
          <w:sz w:val="24"/>
          <w:szCs w:val="24"/>
          <w:lang w:val="en-GB"/>
        </w:rPr>
      </w:pPr>
      <w:bookmarkStart w:id="1" w:name="Zał_2_Wniosek_o_grant"/>
      <w:bookmarkEnd w:id="1"/>
    </w:p>
    <w:p w14:paraId="65AD13BC" w14:textId="1B7816A3" w:rsidR="007E14F3" w:rsidRPr="000927A6" w:rsidRDefault="00117844" w:rsidP="00F7429B">
      <w:pPr>
        <w:spacing w:after="0" w:line="240" w:lineRule="auto"/>
        <w:ind w:left="851" w:hanging="567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054764">
        <w:rPr>
          <w:rFonts w:ascii="Times New Roman" w:hAnsi="Times New Roman"/>
          <w:b/>
          <w:bCs/>
          <w:sz w:val="24"/>
          <w:szCs w:val="24"/>
          <w:lang w:val="en-GB"/>
        </w:rPr>
        <w:t>APPLICATION TO THE SZIR-RP2 COMPETITION</w:t>
      </w:r>
    </w:p>
    <w:p w14:paraId="591287CA" w14:textId="60CB7609" w:rsidR="00F7429B" w:rsidRPr="000927A6" w:rsidRDefault="00F7429B" w:rsidP="002845E8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u w:val="single"/>
          <w:lang w:val="en-GB"/>
        </w:rPr>
      </w:pPr>
      <w:r w:rsidRPr="000927A6">
        <w:rPr>
          <w:rFonts w:ascii="Times New Roman" w:hAnsi="Times New Roman"/>
          <w:b/>
          <w:sz w:val="24"/>
          <w:szCs w:val="24"/>
          <w:u w:val="single"/>
          <w:lang w:val="en-GB"/>
        </w:rPr>
        <w:t>DA</w:t>
      </w:r>
      <w:r w:rsidR="0014114E">
        <w:rPr>
          <w:rFonts w:ascii="Times New Roman" w:hAnsi="Times New Roman"/>
          <w:b/>
          <w:sz w:val="24"/>
          <w:szCs w:val="24"/>
          <w:u w:val="single"/>
          <w:lang w:val="en-GB"/>
        </w:rPr>
        <w:t>TA</w:t>
      </w:r>
    </w:p>
    <w:p w14:paraId="36F03610" w14:textId="2995BCD1" w:rsidR="00F7429B" w:rsidRPr="000927A6" w:rsidRDefault="0014114E" w:rsidP="00BE5E1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Data of head of team</w:t>
      </w:r>
      <w:r w:rsidR="00793452" w:rsidRPr="000927A6">
        <w:rPr>
          <w:rFonts w:ascii="Times New Roman" w:hAnsi="Times New Roman"/>
          <w:sz w:val="24"/>
          <w:szCs w:val="24"/>
          <w:lang w:val="en-GB"/>
        </w:rPr>
        <w:t>:</w:t>
      </w:r>
    </w:p>
    <w:p w14:paraId="3856C9F2" w14:textId="03941075" w:rsidR="00F7429B" w:rsidRPr="000927A6" w:rsidRDefault="00793452" w:rsidP="002845E8">
      <w:pPr>
        <w:pStyle w:val="Akapitzlist"/>
        <w:spacing w:after="0" w:line="240" w:lineRule="auto"/>
        <w:ind w:left="709"/>
        <w:jc w:val="both"/>
        <w:rPr>
          <w:rFonts w:ascii="Times New Roman" w:hAnsi="Times New Roman"/>
          <w:i/>
          <w:sz w:val="24"/>
          <w:szCs w:val="24"/>
          <w:lang w:val="en-GB"/>
        </w:rPr>
      </w:pPr>
      <w:r w:rsidRPr="000927A6">
        <w:rPr>
          <w:rFonts w:ascii="Times New Roman" w:hAnsi="Times New Roman"/>
          <w:i/>
          <w:sz w:val="24"/>
          <w:szCs w:val="24"/>
          <w:lang w:val="en-GB"/>
        </w:rPr>
        <w:t>(</w:t>
      </w:r>
      <w:r w:rsidR="00842A18" w:rsidRPr="00842A18">
        <w:rPr>
          <w:rFonts w:ascii="Times New Roman" w:hAnsi="Times New Roman"/>
          <w:i/>
          <w:sz w:val="24"/>
          <w:szCs w:val="24"/>
          <w:lang w:val="en-GB"/>
        </w:rPr>
        <w:t xml:space="preserve">name and surname, faculty at WUT, year and semester of study, type of </w:t>
      </w:r>
      <w:r w:rsidR="0046369B">
        <w:rPr>
          <w:rFonts w:ascii="Times New Roman" w:hAnsi="Times New Roman"/>
          <w:i/>
          <w:sz w:val="24"/>
          <w:szCs w:val="24"/>
          <w:lang w:val="en-GB"/>
        </w:rPr>
        <w:t>programme:</w:t>
      </w:r>
      <w:r w:rsidR="00842A18" w:rsidRPr="00842A1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46369B">
        <w:rPr>
          <w:rFonts w:ascii="Times New Roman" w:hAnsi="Times New Roman"/>
          <w:i/>
          <w:sz w:val="24"/>
          <w:szCs w:val="24"/>
          <w:lang w:val="en-GB"/>
        </w:rPr>
        <w:t>first- or second-cycle degree</w:t>
      </w:r>
      <w:r w:rsidR="00842A18" w:rsidRPr="00842A18">
        <w:rPr>
          <w:rFonts w:ascii="Times New Roman" w:hAnsi="Times New Roman"/>
          <w:i/>
          <w:sz w:val="24"/>
          <w:szCs w:val="24"/>
          <w:lang w:val="en-GB"/>
        </w:rPr>
        <w:t>, contact details: e-mail, telephone</w:t>
      </w:r>
      <w:r w:rsidR="00F7429B" w:rsidRPr="000927A6">
        <w:rPr>
          <w:rFonts w:ascii="Times New Roman" w:hAnsi="Times New Roman"/>
          <w:i/>
          <w:sz w:val="24"/>
          <w:szCs w:val="24"/>
          <w:lang w:val="en-GB"/>
        </w:rPr>
        <w:t>)</w:t>
      </w:r>
    </w:p>
    <w:p w14:paraId="168316E7" w14:textId="77777777" w:rsidR="002845E8" w:rsidRPr="000927A6" w:rsidRDefault="002845E8" w:rsidP="002845E8">
      <w:pPr>
        <w:pStyle w:val="Akapitzlist"/>
        <w:spacing w:after="0" w:line="240" w:lineRule="auto"/>
        <w:ind w:left="709"/>
        <w:jc w:val="both"/>
        <w:rPr>
          <w:rFonts w:ascii="Times New Roman" w:hAnsi="Times New Roman"/>
          <w:i/>
          <w:sz w:val="24"/>
          <w:szCs w:val="24"/>
          <w:lang w:val="en-GB"/>
        </w:rPr>
      </w:pPr>
    </w:p>
    <w:p w14:paraId="0BEF16C1" w14:textId="36AA3FEE" w:rsidR="00F7429B" w:rsidRPr="000927A6" w:rsidRDefault="00305610" w:rsidP="00BE5E1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305610">
        <w:rPr>
          <w:rFonts w:ascii="Times New Roman" w:hAnsi="Times New Roman"/>
          <w:sz w:val="24"/>
          <w:szCs w:val="24"/>
          <w:lang w:val="en-GB"/>
        </w:rPr>
        <w:t xml:space="preserve">Team members - list of </w:t>
      </w:r>
      <w:r w:rsidR="00117844">
        <w:rPr>
          <w:rFonts w:ascii="Times New Roman" w:hAnsi="Times New Roman"/>
          <w:sz w:val="24"/>
          <w:szCs w:val="24"/>
          <w:lang w:val="en-GB"/>
        </w:rPr>
        <w:t>implementers</w:t>
      </w:r>
      <w:r w:rsidRPr="00305610">
        <w:rPr>
          <w:rFonts w:ascii="Times New Roman" w:hAnsi="Times New Roman"/>
          <w:sz w:val="24"/>
          <w:szCs w:val="24"/>
          <w:lang w:val="en-GB"/>
        </w:rPr>
        <w:t xml:space="preserve"> by name</w:t>
      </w:r>
      <w:r w:rsidR="00264383" w:rsidRPr="000927A6">
        <w:rPr>
          <w:rFonts w:ascii="Times New Roman" w:hAnsi="Times New Roman"/>
          <w:iCs/>
          <w:sz w:val="24"/>
          <w:szCs w:val="24"/>
          <w:lang w:val="en-GB"/>
        </w:rPr>
        <w:t>:</w:t>
      </w:r>
    </w:p>
    <w:p w14:paraId="4CA395D2" w14:textId="4DEB99FA" w:rsidR="003C09E9" w:rsidRPr="000927A6" w:rsidRDefault="00F7429B" w:rsidP="002845E8">
      <w:pPr>
        <w:pStyle w:val="Akapitzlist"/>
        <w:spacing w:after="0" w:line="240" w:lineRule="auto"/>
        <w:ind w:left="709"/>
        <w:jc w:val="both"/>
        <w:rPr>
          <w:rFonts w:ascii="Times New Roman" w:hAnsi="Times New Roman"/>
          <w:i/>
          <w:sz w:val="24"/>
          <w:szCs w:val="24"/>
          <w:lang w:val="en-GB"/>
        </w:rPr>
      </w:pPr>
      <w:r w:rsidRPr="000927A6">
        <w:rPr>
          <w:rFonts w:ascii="Times New Roman" w:hAnsi="Times New Roman"/>
          <w:i/>
          <w:sz w:val="24"/>
          <w:szCs w:val="24"/>
          <w:lang w:val="en-GB"/>
        </w:rPr>
        <w:t>(</w:t>
      </w:r>
      <w:r w:rsidR="00305610" w:rsidRPr="00842A18">
        <w:rPr>
          <w:rFonts w:ascii="Times New Roman" w:hAnsi="Times New Roman"/>
          <w:i/>
          <w:sz w:val="24"/>
          <w:szCs w:val="24"/>
          <w:lang w:val="en-GB"/>
        </w:rPr>
        <w:t xml:space="preserve">name and surname, faculty at WUT, year and semester of study, type of </w:t>
      </w:r>
      <w:r w:rsidR="00305610">
        <w:rPr>
          <w:rFonts w:ascii="Times New Roman" w:hAnsi="Times New Roman"/>
          <w:i/>
          <w:sz w:val="24"/>
          <w:szCs w:val="24"/>
          <w:lang w:val="en-GB"/>
        </w:rPr>
        <w:t>programme:</w:t>
      </w:r>
      <w:r w:rsidR="00305610" w:rsidRPr="00842A1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305610">
        <w:rPr>
          <w:rFonts w:ascii="Times New Roman" w:hAnsi="Times New Roman"/>
          <w:i/>
          <w:sz w:val="24"/>
          <w:szCs w:val="24"/>
          <w:lang w:val="en-GB"/>
        </w:rPr>
        <w:t>first- or second-cycle degree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>)</w:t>
      </w:r>
    </w:p>
    <w:p w14:paraId="6120547B" w14:textId="77777777" w:rsidR="002845E8" w:rsidRPr="000927A6" w:rsidRDefault="002845E8" w:rsidP="002845E8">
      <w:pPr>
        <w:pStyle w:val="Akapitzlist"/>
        <w:spacing w:after="0" w:line="240" w:lineRule="auto"/>
        <w:ind w:left="709"/>
        <w:jc w:val="both"/>
        <w:rPr>
          <w:rFonts w:ascii="Times New Roman" w:hAnsi="Times New Roman"/>
          <w:i/>
          <w:sz w:val="24"/>
          <w:szCs w:val="24"/>
          <w:lang w:val="en-GB"/>
        </w:rPr>
      </w:pPr>
    </w:p>
    <w:p w14:paraId="0951F7AD" w14:textId="126021D1" w:rsidR="003C09E9" w:rsidRPr="000927A6" w:rsidRDefault="004E3D63" w:rsidP="00BE5E1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Data of mentor</w:t>
      </w:r>
      <w:r w:rsidR="002845E8" w:rsidRPr="000927A6">
        <w:rPr>
          <w:rFonts w:ascii="Times New Roman" w:hAnsi="Times New Roman"/>
          <w:sz w:val="24"/>
          <w:szCs w:val="24"/>
          <w:lang w:val="en-GB"/>
        </w:rPr>
        <w:t>:</w:t>
      </w:r>
    </w:p>
    <w:p w14:paraId="5351FCE8" w14:textId="56699A44" w:rsidR="003C09E9" w:rsidRPr="000927A6" w:rsidRDefault="003C09E9" w:rsidP="002845E8">
      <w:pPr>
        <w:pStyle w:val="Akapitzlist"/>
        <w:spacing w:after="0" w:line="240" w:lineRule="auto"/>
        <w:ind w:left="644"/>
        <w:jc w:val="both"/>
        <w:rPr>
          <w:rFonts w:ascii="Times New Roman" w:hAnsi="Times New Roman"/>
          <w:sz w:val="24"/>
          <w:szCs w:val="24"/>
          <w:lang w:val="en-GB"/>
        </w:rPr>
      </w:pPr>
      <w:r w:rsidRPr="000927A6">
        <w:rPr>
          <w:rFonts w:ascii="Times New Roman" w:hAnsi="Times New Roman"/>
          <w:sz w:val="24"/>
          <w:szCs w:val="24"/>
          <w:lang w:val="en-GB"/>
        </w:rPr>
        <w:t>(</w:t>
      </w:r>
      <w:r w:rsidR="004E3D63" w:rsidRPr="00842A18">
        <w:rPr>
          <w:rFonts w:ascii="Times New Roman" w:hAnsi="Times New Roman"/>
          <w:i/>
          <w:sz w:val="24"/>
          <w:szCs w:val="24"/>
          <w:lang w:val="en-GB"/>
        </w:rPr>
        <w:t>name and surname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4E3D63">
        <w:rPr>
          <w:rFonts w:ascii="Times New Roman" w:hAnsi="Times New Roman"/>
          <w:i/>
          <w:sz w:val="24"/>
          <w:szCs w:val="24"/>
          <w:lang w:val="en-GB"/>
        </w:rPr>
        <w:t>title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>/</w:t>
      </w:r>
      <w:r w:rsidR="004E3D63">
        <w:rPr>
          <w:rFonts w:ascii="Times New Roman" w:hAnsi="Times New Roman"/>
          <w:i/>
          <w:sz w:val="24"/>
          <w:szCs w:val="24"/>
          <w:lang w:val="en-GB"/>
        </w:rPr>
        <w:t>degree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4E3D63" w:rsidRPr="00842A18">
        <w:rPr>
          <w:rFonts w:ascii="Times New Roman" w:hAnsi="Times New Roman"/>
          <w:i/>
          <w:sz w:val="24"/>
          <w:szCs w:val="24"/>
          <w:lang w:val="en-GB"/>
        </w:rPr>
        <w:t>faculty at WUT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4E3D63" w:rsidRPr="000927A6">
        <w:rPr>
          <w:rFonts w:ascii="Times New Roman" w:hAnsi="Times New Roman"/>
          <w:i/>
          <w:sz w:val="24"/>
          <w:szCs w:val="24"/>
          <w:lang w:val="en-GB"/>
        </w:rPr>
        <w:t>institute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>/</w:t>
      </w:r>
      <w:r w:rsidR="004E3D63">
        <w:rPr>
          <w:rFonts w:ascii="Times New Roman" w:hAnsi="Times New Roman"/>
          <w:i/>
          <w:sz w:val="24"/>
          <w:szCs w:val="24"/>
          <w:lang w:val="en-GB"/>
        </w:rPr>
        <w:t>chair</w:t>
      </w:r>
      <w:r w:rsidRPr="000927A6">
        <w:rPr>
          <w:rFonts w:ascii="Times New Roman" w:hAnsi="Times New Roman"/>
          <w:i/>
          <w:sz w:val="24"/>
          <w:szCs w:val="24"/>
          <w:lang w:val="en-GB"/>
        </w:rPr>
        <w:t>/</w:t>
      </w:r>
      <w:r w:rsidR="004E3D63">
        <w:rPr>
          <w:rFonts w:ascii="Times New Roman" w:hAnsi="Times New Roman"/>
          <w:i/>
          <w:sz w:val="24"/>
          <w:szCs w:val="24"/>
          <w:lang w:val="en-GB"/>
        </w:rPr>
        <w:t>division</w:t>
      </w:r>
      <w:r w:rsidR="001527FA" w:rsidRPr="000927A6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1903CF" w:rsidRPr="000927A6">
        <w:rPr>
          <w:rFonts w:ascii="Times New Roman" w:hAnsi="Times New Roman"/>
          <w:i/>
          <w:sz w:val="24"/>
          <w:szCs w:val="24"/>
          <w:lang w:val="en-GB"/>
        </w:rPr>
        <w:t>(</w:t>
      </w:r>
      <w:r w:rsidR="004E3D63">
        <w:rPr>
          <w:rFonts w:ascii="Times New Roman" w:hAnsi="Times New Roman"/>
          <w:i/>
          <w:sz w:val="24"/>
          <w:szCs w:val="24"/>
          <w:lang w:val="en-GB"/>
        </w:rPr>
        <w:t>PhD student</w:t>
      </w:r>
      <w:r w:rsidR="001903CF" w:rsidRPr="000927A6">
        <w:rPr>
          <w:rFonts w:ascii="Times New Roman" w:hAnsi="Times New Roman"/>
          <w:i/>
          <w:sz w:val="24"/>
          <w:szCs w:val="24"/>
          <w:lang w:val="en-GB"/>
        </w:rPr>
        <w:t xml:space="preserve">) </w:t>
      </w:r>
      <w:r w:rsidR="004E3D63" w:rsidRPr="00842A18">
        <w:rPr>
          <w:rFonts w:ascii="Times New Roman" w:hAnsi="Times New Roman"/>
          <w:i/>
          <w:sz w:val="24"/>
          <w:szCs w:val="24"/>
          <w:lang w:val="en-GB"/>
        </w:rPr>
        <w:t>contact details: e-mail, telephone</w:t>
      </w:r>
      <w:r w:rsidRPr="000927A6">
        <w:rPr>
          <w:rFonts w:ascii="Times New Roman" w:hAnsi="Times New Roman"/>
          <w:sz w:val="24"/>
          <w:szCs w:val="24"/>
          <w:lang w:val="en-GB"/>
        </w:rPr>
        <w:t>)</w:t>
      </w:r>
    </w:p>
    <w:p w14:paraId="7F98B9E1" w14:textId="77777777" w:rsidR="00F7429B" w:rsidRPr="000927A6" w:rsidRDefault="00F7429B" w:rsidP="00F7429B">
      <w:pPr>
        <w:pStyle w:val="Akapitzlist"/>
        <w:spacing w:line="240" w:lineRule="auto"/>
        <w:rPr>
          <w:rFonts w:cstheme="minorHAnsi"/>
          <w:lang w:val="en-GB"/>
        </w:rPr>
      </w:pPr>
    </w:p>
    <w:p w14:paraId="202A29B4" w14:textId="0239F023" w:rsidR="00F7429B" w:rsidRPr="000927A6" w:rsidRDefault="00EB4777" w:rsidP="00EB477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  <w:lang w:val="en-GB"/>
        </w:rPr>
      </w:pPr>
      <w:r w:rsidRPr="00EB4777">
        <w:rPr>
          <w:rFonts w:ascii="Times New Roman" w:hAnsi="Times New Roman"/>
          <w:b/>
          <w:bCs/>
          <w:sz w:val="24"/>
          <w:szCs w:val="24"/>
          <w:lang w:val="en-GB"/>
        </w:rPr>
        <w:t xml:space="preserve">By submitting </w:t>
      </w:r>
      <w:r w:rsidR="004703C5">
        <w:rPr>
          <w:rFonts w:ascii="Times New Roman" w:hAnsi="Times New Roman"/>
          <w:b/>
          <w:bCs/>
          <w:sz w:val="24"/>
          <w:szCs w:val="24"/>
          <w:lang w:val="en-GB"/>
        </w:rPr>
        <w:t>this</w:t>
      </w:r>
      <w:r w:rsidRPr="00EB4777">
        <w:rPr>
          <w:rFonts w:ascii="Times New Roman" w:hAnsi="Times New Roman"/>
          <w:b/>
          <w:bCs/>
          <w:sz w:val="24"/>
          <w:szCs w:val="24"/>
          <w:lang w:val="en-GB"/>
        </w:rPr>
        <w:t xml:space="preserve"> application, you agree that if a prize is awarded, the names of the team members and their mentor, as well as the name of the competition entry, will be made public in the information 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 xml:space="preserve">about the </w:t>
      </w:r>
      <w:r w:rsidRPr="00EB4777">
        <w:rPr>
          <w:rFonts w:ascii="Times New Roman" w:hAnsi="Times New Roman"/>
          <w:b/>
          <w:bCs/>
          <w:sz w:val="24"/>
          <w:szCs w:val="24"/>
          <w:lang w:val="en-GB"/>
        </w:rPr>
        <w:t>competition and results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.</w:t>
      </w:r>
    </w:p>
    <w:sectPr w:rsidR="00F7429B" w:rsidRPr="000927A6" w:rsidSect="00CF3428">
      <w:headerReference w:type="default" r:id="rId11"/>
      <w:footerReference w:type="default" r:id="rId12"/>
      <w:headerReference w:type="first" r:id="rId13"/>
      <w:pgSz w:w="11906" w:h="16838" w:code="9"/>
      <w:pgMar w:top="1560" w:right="1276" w:bottom="851" w:left="1276" w:header="567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85CD4" w14:textId="77777777" w:rsidR="000E5077" w:rsidRDefault="000E5077" w:rsidP="006635AA">
      <w:pPr>
        <w:spacing w:after="0" w:line="240" w:lineRule="auto"/>
      </w:pPr>
      <w:r>
        <w:separator/>
      </w:r>
    </w:p>
  </w:endnote>
  <w:endnote w:type="continuationSeparator" w:id="0">
    <w:p w14:paraId="4211B523" w14:textId="77777777" w:rsidR="000E5077" w:rsidRDefault="000E5077" w:rsidP="006635AA">
      <w:pPr>
        <w:spacing w:after="0" w:line="240" w:lineRule="auto"/>
      </w:pPr>
      <w:r>
        <w:continuationSeparator/>
      </w:r>
    </w:p>
  </w:endnote>
  <w:endnote w:type="continuationNotice" w:id="1">
    <w:p w14:paraId="1EF500F1" w14:textId="77777777" w:rsidR="000E5077" w:rsidRDefault="000E50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33A20" w14:textId="6600A52D" w:rsidR="00F25E47" w:rsidRPr="00556559" w:rsidRDefault="00392851" w:rsidP="004320EF">
    <w:pPr>
      <w:pStyle w:val="Stopka"/>
      <w:jc w:val="right"/>
      <w:rPr>
        <w:rFonts w:ascii="Adagio_Slab" w:hAnsi="Adagio_Slab"/>
        <w:sz w:val="20"/>
        <w:szCs w:val="20"/>
      </w:rPr>
    </w:pPr>
    <w:r>
      <w:rPr>
        <w:rStyle w:val="Numerstrony"/>
        <w:rFonts w:ascii="Adagio_Slab" w:hAnsi="Adagio_Slab"/>
        <w:sz w:val="20"/>
        <w:szCs w:val="20"/>
      </w:rPr>
      <w:t>Page</w:t>
    </w:r>
    <w:r w:rsidR="00F25E47" w:rsidRPr="0041353B">
      <w:rPr>
        <w:rStyle w:val="Numerstrony"/>
        <w:rFonts w:ascii="Adagio_Slab" w:hAnsi="Adagio_Slab"/>
        <w:sz w:val="20"/>
        <w:szCs w:val="20"/>
      </w:rPr>
      <w:t xml:space="preserve"> | </w:t>
    </w:r>
    <w:r w:rsidR="00F25E47" w:rsidRPr="00556559">
      <w:rPr>
        <w:rStyle w:val="Numerstrony"/>
        <w:rFonts w:ascii="Adagio_Slab" w:hAnsi="Adagio_Slab"/>
        <w:sz w:val="20"/>
        <w:szCs w:val="20"/>
      </w:rPr>
      <w:fldChar w:fldCharType="begin"/>
    </w:r>
    <w:r w:rsidR="00F25E47" w:rsidRPr="00556559">
      <w:rPr>
        <w:rStyle w:val="Numerstrony"/>
        <w:rFonts w:ascii="Adagio_Slab" w:hAnsi="Adagio_Slab"/>
        <w:sz w:val="20"/>
        <w:szCs w:val="20"/>
      </w:rPr>
      <w:instrText xml:space="preserve"> PAGE </w:instrText>
    </w:r>
    <w:r w:rsidR="00F25E47" w:rsidRPr="00556559">
      <w:rPr>
        <w:rStyle w:val="Numerstrony"/>
        <w:rFonts w:ascii="Adagio_Slab" w:hAnsi="Adagio_Slab"/>
        <w:sz w:val="20"/>
        <w:szCs w:val="20"/>
      </w:rPr>
      <w:fldChar w:fldCharType="separate"/>
    </w:r>
    <w:r w:rsidR="00F25E47">
      <w:rPr>
        <w:rStyle w:val="Numerstrony"/>
        <w:rFonts w:ascii="Adagio_Slab" w:hAnsi="Adagio_Slab"/>
        <w:noProof/>
        <w:sz w:val="20"/>
        <w:szCs w:val="20"/>
      </w:rPr>
      <w:t>11</w:t>
    </w:r>
    <w:r w:rsidR="00F25E47" w:rsidRPr="00556559">
      <w:rPr>
        <w:rStyle w:val="Numerstrony"/>
        <w:rFonts w:ascii="Adagio_Slab" w:hAnsi="Adagio_Sla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5A721" w14:textId="77777777" w:rsidR="000E5077" w:rsidRDefault="000E5077" w:rsidP="006635AA">
      <w:pPr>
        <w:spacing w:after="0" w:line="240" w:lineRule="auto"/>
      </w:pPr>
      <w:r>
        <w:separator/>
      </w:r>
    </w:p>
  </w:footnote>
  <w:footnote w:type="continuationSeparator" w:id="0">
    <w:p w14:paraId="2EA36B44" w14:textId="77777777" w:rsidR="000E5077" w:rsidRDefault="000E5077" w:rsidP="006635AA">
      <w:pPr>
        <w:spacing w:after="0" w:line="240" w:lineRule="auto"/>
      </w:pPr>
      <w:r>
        <w:continuationSeparator/>
      </w:r>
    </w:p>
  </w:footnote>
  <w:footnote w:type="continuationNotice" w:id="1">
    <w:p w14:paraId="7361F82C" w14:textId="77777777" w:rsidR="000E5077" w:rsidRDefault="000E50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D97F0" w14:textId="2B5FA8E4" w:rsidR="00F25E47" w:rsidRDefault="0093190E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74301026" wp14:editId="062944B1">
          <wp:simplePos x="0" y="0"/>
          <wp:positionH relativeFrom="column">
            <wp:posOffset>3908389</wp:posOffset>
          </wp:positionH>
          <wp:positionV relativeFrom="paragraph">
            <wp:posOffset>-5516</wp:posOffset>
          </wp:positionV>
          <wp:extent cx="1003449" cy="431603"/>
          <wp:effectExtent l="0" t="0" r="635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3449" cy="431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210F" w:rsidRPr="008E5513">
      <w:rPr>
        <w:noProof/>
        <w:sz w:val="13"/>
        <w:szCs w:val="16"/>
      </w:rPr>
      <w:drawing>
        <wp:anchor distT="0" distB="0" distL="114300" distR="114300" simplePos="0" relativeHeight="251660289" behindDoc="0" locked="0" layoutInCell="1" allowOverlap="1" wp14:anchorId="510A0305" wp14:editId="689E5A50">
          <wp:simplePos x="0" y="0"/>
          <wp:positionH relativeFrom="margin">
            <wp:posOffset>1256665</wp:posOffset>
          </wp:positionH>
          <wp:positionV relativeFrom="topMargin">
            <wp:posOffset>200025</wp:posOffset>
          </wp:positionV>
          <wp:extent cx="742950" cy="742950"/>
          <wp:effectExtent l="0" t="0" r="0" b="0"/>
          <wp:wrapNone/>
          <wp:docPr id="3" name="Obraz 3" descr="Obraz zawierający godło, symbol, logo, krąg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215661" name="Obraz 1" descr="Obraz zawierający godło, symbol, logo, krąg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B461E" w14:textId="77777777" w:rsidR="00F25E47" w:rsidRPr="00D24200" w:rsidRDefault="00F25E47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F8E143D" wp14:editId="48AB403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827DD2" w14:textId="77777777" w:rsidR="00F25E47" w:rsidRPr="00D24200" w:rsidRDefault="00F25E47" w:rsidP="004320EF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621BD13" w14:textId="77777777" w:rsidR="00F25E47" w:rsidRPr="00D24200" w:rsidRDefault="00F25E47" w:rsidP="004320EF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8E143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 filled="f" stroked="f">
              <v:textbox>
                <w:txbxContent>
                  <w:p w14:paraId="61827DD2" w14:textId="77777777" w:rsidR="00F25E47" w:rsidRPr="00D24200" w:rsidRDefault="00F25E47" w:rsidP="004320EF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14:paraId="6621BD13" w14:textId="77777777" w:rsidR="00F25E47" w:rsidRPr="00D24200" w:rsidRDefault="00F25E47" w:rsidP="004320EF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4A9B"/>
    <w:multiLevelType w:val="hybridMultilevel"/>
    <w:tmpl w:val="A1082D5C"/>
    <w:lvl w:ilvl="0" w:tplc="39B07340">
      <w:start w:val="1"/>
      <w:numFmt w:val="decimal"/>
      <w:lvlText w:val="%1)"/>
      <w:lvlJc w:val="left"/>
      <w:pPr>
        <w:ind w:left="15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15736"/>
    <w:multiLevelType w:val="hybridMultilevel"/>
    <w:tmpl w:val="536E2852"/>
    <w:lvl w:ilvl="0" w:tplc="20163CE6">
      <w:start w:val="1"/>
      <w:numFmt w:val="decimal"/>
      <w:lvlText w:val="§ %1."/>
      <w:lvlJc w:val="center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94D2C"/>
    <w:multiLevelType w:val="hybridMultilevel"/>
    <w:tmpl w:val="FC389C9A"/>
    <w:lvl w:ilvl="0" w:tplc="52B208E8">
      <w:start w:val="1"/>
      <w:numFmt w:val="decimal"/>
      <w:lvlText w:val="%1."/>
      <w:lvlJc w:val="left"/>
      <w:pPr>
        <w:ind w:left="1257" w:hanging="360"/>
      </w:pPr>
      <w:rPr>
        <w:rFonts w:ascii="Times New Roman" w:eastAsia="Calibri" w:hAnsi="Times New Roman" w:cs="Times New Roman" w:hint="default"/>
        <w:b w:val="0"/>
        <w:bCs w:val="0"/>
        <w:i w:val="0"/>
        <w:iCs/>
        <w:w w:val="100"/>
        <w:sz w:val="24"/>
        <w:szCs w:val="24"/>
        <w:lang w:val="pl-PL" w:eastAsia="en-US" w:bidi="ar-SA"/>
      </w:rPr>
    </w:lvl>
    <w:lvl w:ilvl="1" w:tplc="C4A2362C">
      <w:start w:val="1"/>
      <w:numFmt w:val="decimal"/>
      <w:lvlText w:val="%2)"/>
      <w:lvlJc w:val="left"/>
      <w:pPr>
        <w:ind w:left="1617" w:hanging="360"/>
      </w:pPr>
      <w:rPr>
        <w:rFonts w:hint="default"/>
        <w:i w:val="0"/>
        <w:iCs/>
        <w:w w:val="100"/>
        <w:lang w:val="pl-PL" w:eastAsia="en-US" w:bidi="ar-SA"/>
      </w:rPr>
    </w:lvl>
    <w:lvl w:ilvl="2" w:tplc="A6A23D54">
      <w:numFmt w:val="bullet"/>
      <w:lvlText w:val="•"/>
      <w:lvlJc w:val="left"/>
      <w:pPr>
        <w:ind w:left="1740" w:hanging="360"/>
      </w:pPr>
      <w:rPr>
        <w:rFonts w:hint="default"/>
        <w:lang w:val="pl-PL" w:eastAsia="en-US" w:bidi="ar-SA"/>
      </w:rPr>
    </w:lvl>
    <w:lvl w:ilvl="3" w:tplc="2108B7B0">
      <w:numFmt w:val="bullet"/>
      <w:lvlText w:val="•"/>
      <w:lvlJc w:val="left"/>
      <w:pPr>
        <w:ind w:left="2868" w:hanging="360"/>
      </w:pPr>
      <w:rPr>
        <w:rFonts w:hint="default"/>
        <w:lang w:val="pl-PL" w:eastAsia="en-US" w:bidi="ar-SA"/>
      </w:rPr>
    </w:lvl>
    <w:lvl w:ilvl="4" w:tplc="6128D3C8">
      <w:numFmt w:val="bullet"/>
      <w:lvlText w:val="•"/>
      <w:lvlJc w:val="left"/>
      <w:pPr>
        <w:ind w:left="3996" w:hanging="360"/>
      </w:pPr>
      <w:rPr>
        <w:rFonts w:hint="default"/>
        <w:lang w:val="pl-PL" w:eastAsia="en-US" w:bidi="ar-SA"/>
      </w:rPr>
    </w:lvl>
    <w:lvl w:ilvl="5" w:tplc="5804EE2C">
      <w:numFmt w:val="bullet"/>
      <w:lvlText w:val="•"/>
      <w:lvlJc w:val="left"/>
      <w:pPr>
        <w:ind w:left="5124" w:hanging="360"/>
      </w:pPr>
      <w:rPr>
        <w:rFonts w:hint="default"/>
        <w:lang w:val="pl-PL" w:eastAsia="en-US" w:bidi="ar-SA"/>
      </w:rPr>
    </w:lvl>
    <w:lvl w:ilvl="6" w:tplc="AB9617AE">
      <w:numFmt w:val="bullet"/>
      <w:lvlText w:val="•"/>
      <w:lvlJc w:val="left"/>
      <w:pPr>
        <w:ind w:left="6253" w:hanging="360"/>
      </w:pPr>
      <w:rPr>
        <w:rFonts w:hint="default"/>
        <w:lang w:val="pl-PL" w:eastAsia="en-US" w:bidi="ar-SA"/>
      </w:rPr>
    </w:lvl>
    <w:lvl w:ilvl="7" w:tplc="E7D69942">
      <w:numFmt w:val="bullet"/>
      <w:lvlText w:val="•"/>
      <w:lvlJc w:val="left"/>
      <w:pPr>
        <w:ind w:left="7381" w:hanging="360"/>
      </w:pPr>
      <w:rPr>
        <w:rFonts w:hint="default"/>
        <w:lang w:val="pl-PL" w:eastAsia="en-US" w:bidi="ar-SA"/>
      </w:rPr>
    </w:lvl>
    <w:lvl w:ilvl="8" w:tplc="07CC69D2">
      <w:numFmt w:val="bullet"/>
      <w:lvlText w:val="•"/>
      <w:lvlJc w:val="left"/>
      <w:pPr>
        <w:ind w:left="8509" w:hanging="360"/>
      </w:pPr>
      <w:rPr>
        <w:rFonts w:hint="default"/>
        <w:lang w:val="pl-PL" w:eastAsia="en-US" w:bidi="ar-SA"/>
      </w:rPr>
    </w:lvl>
  </w:abstractNum>
  <w:abstractNum w:abstractNumId="3" w15:restartNumberingAfterBreak="0">
    <w:nsid w:val="1DFD3AE7"/>
    <w:multiLevelType w:val="hybridMultilevel"/>
    <w:tmpl w:val="0FA0E2B0"/>
    <w:lvl w:ilvl="0" w:tplc="2AE61342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  <w:i w:val="0"/>
        <w:iCs/>
        <w:strike w:val="0"/>
        <w:color w:val="auto"/>
        <w:w w:val="100"/>
        <w:sz w:val="24"/>
        <w:szCs w:val="24"/>
        <w:lang w:val="pl-PL" w:eastAsia="en-US" w:bidi="ar-SA"/>
      </w:rPr>
    </w:lvl>
    <w:lvl w:ilvl="1" w:tplc="FFFFFFFF">
      <w:start w:val="1"/>
      <w:numFmt w:val="decimal"/>
      <w:lvlText w:val="%2)"/>
      <w:lvlJc w:val="left"/>
      <w:pPr>
        <w:ind w:left="720" w:hanging="360"/>
      </w:pPr>
      <w:rPr>
        <w:rFonts w:hint="default"/>
        <w:i w:val="0"/>
        <w:iCs/>
        <w:w w:val="100"/>
        <w:lang w:val="pl-PL" w:eastAsia="en-US" w:bidi="ar-SA"/>
      </w:rPr>
    </w:lvl>
    <w:lvl w:ilvl="2" w:tplc="FFFFFFFF">
      <w:numFmt w:val="bullet"/>
      <w:lvlText w:val="•"/>
      <w:lvlJc w:val="left"/>
      <w:pPr>
        <w:ind w:left="843" w:hanging="360"/>
      </w:pPr>
      <w:rPr>
        <w:rFonts w:hint="default"/>
        <w:lang w:val="pl-PL" w:eastAsia="en-US" w:bidi="ar-SA"/>
      </w:rPr>
    </w:lvl>
    <w:lvl w:ilvl="3" w:tplc="FFFFFFFF">
      <w:numFmt w:val="bullet"/>
      <w:lvlText w:val="•"/>
      <w:lvlJc w:val="left"/>
      <w:pPr>
        <w:ind w:left="1971" w:hanging="360"/>
      </w:pPr>
      <w:rPr>
        <w:rFonts w:hint="default"/>
        <w:lang w:val="pl-PL" w:eastAsia="en-US" w:bidi="ar-SA"/>
      </w:rPr>
    </w:lvl>
    <w:lvl w:ilvl="4" w:tplc="FFFFFFFF">
      <w:numFmt w:val="bullet"/>
      <w:lvlText w:val="•"/>
      <w:lvlJc w:val="left"/>
      <w:pPr>
        <w:ind w:left="3099" w:hanging="360"/>
      </w:pPr>
      <w:rPr>
        <w:rFonts w:hint="default"/>
        <w:lang w:val="pl-PL" w:eastAsia="en-US" w:bidi="ar-SA"/>
      </w:rPr>
    </w:lvl>
    <w:lvl w:ilvl="5" w:tplc="FFFFFFFF">
      <w:numFmt w:val="bullet"/>
      <w:lvlText w:val="•"/>
      <w:lvlJc w:val="left"/>
      <w:pPr>
        <w:ind w:left="4227" w:hanging="360"/>
      </w:pPr>
      <w:rPr>
        <w:rFonts w:hint="default"/>
        <w:lang w:val="pl-PL" w:eastAsia="en-US" w:bidi="ar-SA"/>
      </w:rPr>
    </w:lvl>
    <w:lvl w:ilvl="6" w:tplc="FFFFFFFF">
      <w:numFmt w:val="bullet"/>
      <w:lvlText w:val="•"/>
      <w:lvlJc w:val="left"/>
      <w:pPr>
        <w:ind w:left="5356" w:hanging="360"/>
      </w:pPr>
      <w:rPr>
        <w:rFonts w:hint="default"/>
        <w:lang w:val="pl-PL" w:eastAsia="en-US" w:bidi="ar-SA"/>
      </w:rPr>
    </w:lvl>
    <w:lvl w:ilvl="7" w:tplc="FFFFFFFF">
      <w:numFmt w:val="bullet"/>
      <w:lvlText w:val="•"/>
      <w:lvlJc w:val="left"/>
      <w:pPr>
        <w:ind w:left="6484" w:hanging="360"/>
      </w:pPr>
      <w:rPr>
        <w:rFonts w:hint="default"/>
        <w:lang w:val="pl-PL" w:eastAsia="en-US" w:bidi="ar-SA"/>
      </w:rPr>
    </w:lvl>
    <w:lvl w:ilvl="8" w:tplc="FFFFFFFF">
      <w:numFmt w:val="bullet"/>
      <w:lvlText w:val="•"/>
      <w:lvlJc w:val="left"/>
      <w:pPr>
        <w:ind w:left="7612" w:hanging="360"/>
      </w:pPr>
      <w:rPr>
        <w:rFonts w:hint="default"/>
        <w:lang w:val="pl-PL" w:eastAsia="en-US" w:bidi="ar-SA"/>
      </w:rPr>
    </w:lvl>
  </w:abstractNum>
  <w:abstractNum w:abstractNumId="4" w15:restartNumberingAfterBreak="0">
    <w:nsid w:val="23664547"/>
    <w:multiLevelType w:val="hybridMultilevel"/>
    <w:tmpl w:val="CDC82AB4"/>
    <w:lvl w:ilvl="0" w:tplc="04150011">
      <w:start w:val="1"/>
      <w:numFmt w:val="decimal"/>
      <w:lvlText w:val="%1)"/>
      <w:lvlJc w:val="left"/>
      <w:pPr>
        <w:ind w:left="1512" w:hanging="360"/>
      </w:pPr>
    </w:lvl>
    <w:lvl w:ilvl="1" w:tplc="04150019">
      <w:start w:val="1"/>
      <w:numFmt w:val="lowerLetter"/>
      <w:lvlText w:val="%2."/>
      <w:lvlJc w:val="left"/>
      <w:pPr>
        <w:ind w:left="2232" w:hanging="360"/>
      </w:pPr>
    </w:lvl>
    <w:lvl w:ilvl="2" w:tplc="8B62B140">
      <w:start w:val="1"/>
      <w:numFmt w:val="lowerLetter"/>
      <w:lvlText w:val="%3)"/>
      <w:lvlJc w:val="left"/>
      <w:pPr>
        <w:ind w:left="2952" w:hanging="180"/>
      </w:pPr>
      <w:rPr>
        <w:color w:val="00B050"/>
      </w:r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85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A170F6"/>
    <w:multiLevelType w:val="hybridMultilevel"/>
    <w:tmpl w:val="2C309C5A"/>
    <w:lvl w:ilvl="0" w:tplc="AB926BAC">
      <w:start w:val="1"/>
      <w:numFmt w:val="decimal"/>
      <w:lvlText w:val="%1)"/>
      <w:lvlJc w:val="left"/>
      <w:pPr>
        <w:ind w:left="1670" w:hanging="425"/>
      </w:pPr>
      <w:rPr>
        <w:rFonts w:ascii="Times New Roman" w:eastAsia="Calibri" w:hAnsi="Times New Roman" w:cs="Times New Roman" w:hint="default"/>
        <w:b w:val="0"/>
        <w:bCs/>
        <w:i w:val="0"/>
        <w:iCs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8193A"/>
    <w:multiLevelType w:val="hybridMultilevel"/>
    <w:tmpl w:val="A90A70F8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605C2E04">
      <w:start w:val="1"/>
      <w:numFmt w:val="lowerLetter"/>
      <w:lvlText w:val="%2.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6DB35F5"/>
    <w:multiLevelType w:val="hybridMultilevel"/>
    <w:tmpl w:val="E544F31A"/>
    <w:lvl w:ilvl="0" w:tplc="CCC2CD82">
      <w:start w:val="1"/>
      <w:numFmt w:val="decimal"/>
      <w:lvlText w:val="%1."/>
      <w:lvlJc w:val="left"/>
      <w:pPr>
        <w:ind w:left="1257" w:hanging="360"/>
      </w:pPr>
      <w:rPr>
        <w:rFonts w:ascii="Times New Roman" w:eastAsia="Calibri" w:hAnsi="Times New Roman" w:cs="Times New Roman" w:hint="default"/>
        <w:i w:val="0"/>
        <w:iCs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41CDA"/>
    <w:multiLevelType w:val="hybridMultilevel"/>
    <w:tmpl w:val="52F26478"/>
    <w:lvl w:ilvl="0" w:tplc="ACC47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69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220417"/>
    <w:multiLevelType w:val="hybridMultilevel"/>
    <w:tmpl w:val="3D5E88CA"/>
    <w:lvl w:ilvl="0" w:tplc="99921EE4">
      <w:start w:val="1"/>
      <w:numFmt w:val="decimal"/>
      <w:lvlText w:val="%1."/>
      <w:lvlJc w:val="left"/>
      <w:pPr>
        <w:ind w:left="1324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en-US" w:bidi="ar-SA"/>
      </w:rPr>
    </w:lvl>
    <w:lvl w:ilvl="1" w:tplc="45262EBA">
      <w:start w:val="1"/>
      <w:numFmt w:val="decimal"/>
      <w:lvlText w:val="%2)"/>
      <w:lvlJc w:val="left"/>
      <w:pPr>
        <w:ind w:left="992" w:hanging="425"/>
      </w:pPr>
      <w:rPr>
        <w:rFonts w:ascii="Times New Roman" w:eastAsia="Calibri" w:hAnsi="Times New Roman" w:cs="Times New Roman" w:hint="default"/>
        <w:b w:val="0"/>
        <w:bCs/>
        <w:i w:val="0"/>
        <w:iCs/>
        <w:strike w:val="0"/>
        <w:w w:val="100"/>
        <w:sz w:val="24"/>
        <w:szCs w:val="24"/>
        <w:lang w:val="pl-PL" w:eastAsia="en-US" w:bidi="ar-SA"/>
      </w:rPr>
    </w:lvl>
    <w:lvl w:ilvl="2" w:tplc="6D142F60">
      <w:numFmt w:val="bullet"/>
      <w:lvlText w:val="•"/>
      <w:lvlJc w:val="left"/>
      <w:pPr>
        <w:ind w:left="1680" w:hanging="425"/>
      </w:pPr>
      <w:rPr>
        <w:rFonts w:hint="default"/>
        <w:lang w:val="pl-PL" w:eastAsia="en-US" w:bidi="ar-SA"/>
      </w:rPr>
    </w:lvl>
    <w:lvl w:ilvl="3" w:tplc="03EAA70C">
      <w:numFmt w:val="bullet"/>
      <w:lvlText w:val="•"/>
      <w:lvlJc w:val="left"/>
      <w:pPr>
        <w:ind w:left="2815" w:hanging="425"/>
      </w:pPr>
      <w:rPr>
        <w:rFonts w:hint="default"/>
        <w:lang w:val="pl-PL" w:eastAsia="en-US" w:bidi="ar-SA"/>
      </w:rPr>
    </w:lvl>
    <w:lvl w:ilvl="4" w:tplc="EA5A093E">
      <w:numFmt w:val="bullet"/>
      <w:lvlText w:val="•"/>
      <w:lvlJc w:val="left"/>
      <w:pPr>
        <w:ind w:left="3951" w:hanging="425"/>
      </w:pPr>
      <w:rPr>
        <w:rFonts w:hint="default"/>
        <w:lang w:val="pl-PL" w:eastAsia="en-US" w:bidi="ar-SA"/>
      </w:rPr>
    </w:lvl>
    <w:lvl w:ilvl="5" w:tplc="00BEB8BA">
      <w:numFmt w:val="bullet"/>
      <w:lvlText w:val="•"/>
      <w:lvlJc w:val="left"/>
      <w:pPr>
        <w:ind w:left="5087" w:hanging="425"/>
      </w:pPr>
      <w:rPr>
        <w:rFonts w:hint="default"/>
        <w:lang w:val="pl-PL" w:eastAsia="en-US" w:bidi="ar-SA"/>
      </w:rPr>
    </w:lvl>
    <w:lvl w:ilvl="6" w:tplc="2A4C0BB8">
      <w:numFmt w:val="bullet"/>
      <w:lvlText w:val="•"/>
      <w:lvlJc w:val="left"/>
      <w:pPr>
        <w:ind w:left="6223" w:hanging="425"/>
      </w:pPr>
      <w:rPr>
        <w:rFonts w:hint="default"/>
        <w:lang w:val="pl-PL" w:eastAsia="en-US" w:bidi="ar-SA"/>
      </w:rPr>
    </w:lvl>
    <w:lvl w:ilvl="7" w:tplc="F7262426">
      <w:numFmt w:val="bullet"/>
      <w:lvlText w:val="•"/>
      <w:lvlJc w:val="left"/>
      <w:pPr>
        <w:ind w:left="7359" w:hanging="425"/>
      </w:pPr>
      <w:rPr>
        <w:rFonts w:hint="default"/>
        <w:lang w:val="pl-PL" w:eastAsia="en-US" w:bidi="ar-SA"/>
      </w:rPr>
    </w:lvl>
    <w:lvl w:ilvl="8" w:tplc="34D05E0A">
      <w:numFmt w:val="bullet"/>
      <w:lvlText w:val="•"/>
      <w:lvlJc w:val="left"/>
      <w:pPr>
        <w:ind w:left="8494" w:hanging="425"/>
      </w:pPr>
      <w:rPr>
        <w:rFonts w:hint="default"/>
        <w:lang w:val="pl-PL" w:eastAsia="en-US" w:bidi="ar-SA"/>
      </w:rPr>
    </w:lvl>
  </w:abstractNum>
  <w:abstractNum w:abstractNumId="11" w15:restartNumberingAfterBreak="0">
    <w:nsid w:val="3FDA4701"/>
    <w:multiLevelType w:val="hybridMultilevel"/>
    <w:tmpl w:val="0CBAC180"/>
    <w:lvl w:ilvl="0" w:tplc="EC5C1ABC">
      <w:start w:val="1"/>
      <w:numFmt w:val="decimal"/>
      <w:lvlText w:val="%1)"/>
      <w:lvlJc w:val="left"/>
      <w:pPr>
        <w:ind w:left="897" w:hanging="361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 w:bidi="ar-SA"/>
      </w:rPr>
    </w:lvl>
    <w:lvl w:ilvl="1" w:tplc="2A38FF72">
      <w:start w:val="1"/>
      <w:numFmt w:val="upperLetter"/>
      <w:lvlText w:val="%2."/>
      <w:lvlJc w:val="left"/>
      <w:pPr>
        <w:ind w:left="1180" w:hanging="360"/>
      </w:pPr>
      <w:rPr>
        <w:rFonts w:hint="default"/>
        <w:b/>
        <w:bCs/>
        <w:w w:val="100"/>
        <w:lang w:val="pl-PL" w:eastAsia="en-US" w:bidi="ar-SA"/>
      </w:rPr>
    </w:lvl>
    <w:lvl w:ilvl="2" w:tplc="5D2843D2">
      <w:start w:val="1"/>
      <w:numFmt w:val="decimal"/>
      <w:lvlText w:val="%3."/>
      <w:lvlJc w:val="left"/>
      <w:pPr>
        <w:ind w:left="1103" w:hanging="360"/>
        <w:jc w:val="right"/>
      </w:pPr>
      <w:rPr>
        <w:rFonts w:hint="default"/>
        <w:w w:val="100"/>
        <w:lang w:val="pl-PL" w:eastAsia="en-US" w:bidi="ar-SA"/>
      </w:rPr>
    </w:lvl>
    <w:lvl w:ilvl="3" w:tplc="2142487C">
      <w:numFmt w:val="bullet"/>
      <w:lvlText w:val=""/>
      <w:lvlJc w:val="left"/>
      <w:pPr>
        <w:ind w:left="1814" w:hanging="360"/>
      </w:pPr>
      <w:rPr>
        <w:rFonts w:ascii="Symbol" w:eastAsia="Symbol" w:hAnsi="Symbol" w:cs="Symbol" w:hint="default"/>
        <w:w w:val="99"/>
        <w:sz w:val="20"/>
        <w:szCs w:val="20"/>
        <w:lang w:val="pl-PL" w:eastAsia="en-US" w:bidi="ar-SA"/>
      </w:rPr>
    </w:lvl>
    <w:lvl w:ilvl="4" w:tplc="1998299C">
      <w:numFmt w:val="bullet"/>
      <w:lvlText w:val="•"/>
      <w:lvlJc w:val="left"/>
      <w:pPr>
        <w:ind w:left="3098" w:hanging="360"/>
      </w:pPr>
      <w:rPr>
        <w:rFonts w:hint="default"/>
        <w:lang w:val="pl-PL" w:eastAsia="en-US" w:bidi="ar-SA"/>
      </w:rPr>
    </w:lvl>
    <w:lvl w:ilvl="5" w:tplc="BC48BCFE">
      <w:numFmt w:val="bullet"/>
      <w:lvlText w:val="•"/>
      <w:lvlJc w:val="left"/>
      <w:pPr>
        <w:ind w:left="4376" w:hanging="360"/>
      </w:pPr>
      <w:rPr>
        <w:rFonts w:hint="default"/>
        <w:lang w:val="pl-PL" w:eastAsia="en-US" w:bidi="ar-SA"/>
      </w:rPr>
    </w:lvl>
    <w:lvl w:ilvl="6" w:tplc="119ABB32">
      <w:numFmt w:val="bullet"/>
      <w:lvlText w:val="•"/>
      <w:lvlJc w:val="left"/>
      <w:pPr>
        <w:ind w:left="5654" w:hanging="360"/>
      </w:pPr>
      <w:rPr>
        <w:rFonts w:hint="default"/>
        <w:lang w:val="pl-PL" w:eastAsia="en-US" w:bidi="ar-SA"/>
      </w:rPr>
    </w:lvl>
    <w:lvl w:ilvl="7" w:tplc="F9421ACA">
      <w:numFmt w:val="bullet"/>
      <w:lvlText w:val="•"/>
      <w:lvlJc w:val="left"/>
      <w:pPr>
        <w:ind w:left="6932" w:hanging="360"/>
      </w:pPr>
      <w:rPr>
        <w:rFonts w:hint="default"/>
        <w:lang w:val="pl-PL" w:eastAsia="en-US" w:bidi="ar-SA"/>
      </w:rPr>
    </w:lvl>
    <w:lvl w:ilvl="8" w:tplc="3F26F53C">
      <w:numFmt w:val="bullet"/>
      <w:lvlText w:val="•"/>
      <w:lvlJc w:val="left"/>
      <w:pPr>
        <w:ind w:left="8210" w:hanging="360"/>
      </w:pPr>
      <w:rPr>
        <w:rFonts w:hint="default"/>
        <w:lang w:val="pl-PL" w:eastAsia="en-US" w:bidi="ar-SA"/>
      </w:rPr>
    </w:lvl>
  </w:abstractNum>
  <w:abstractNum w:abstractNumId="12" w15:restartNumberingAfterBreak="0">
    <w:nsid w:val="42C83201"/>
    <w:multiLevelType w:val="hybridMultilevel"/>
    <w:tmpl w:val="8FB0DA50"/>
    <w:lvl w:ilvl="0" w:tplc="065A1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04260"/>
    <w:multiLevelType w:val="multilevel"/>
    <w:tmpl w:val="20C47F3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F1653A4"/>
    <w:multiLevelType w:val="hybridMultilevel"/>
    <w:tmpl w:val="D8C6E2A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1">
      <w:start w:val="1"/>
      <w:numFmt w:val="decimal"/>
      <w:lvlText w:val="%2)"/>
      <w:lvlJc w:val="left"/>
      <w:pPr>
        <w:ind w:left="1221" w:hanging="360"/>
      </w:pPr>
    </w:lvl>
    <w:lvl w:ilvl="2" w:tplc="9D94D00E">
      <w:start w:val="1"/>
      <w:numFmt w:val="lowerLetter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50EA5C40"/>
    <w:multiLevelType w:val="hybridMultilevel"/>
    <w:tmpl w:val="9E2434E4"/>
    <w:lvl w:ilvl="0" w:tplc="6504AFF4">
      <w:start w:val="1"/>
      <w:numFmt w:val="decimal"/>
      <w:lvlText w:val="%1."/>
      <w:lvlJc w:val="left"/>
      <w:pPr>
        <w:ind w:left="1257" w:hanging="360"/>
      </w:pPr>
      <w:rPr>
        <w:rFonts w:ascii="Times New Roman" w:eastAsia="Calibri" w:hAnsi="Times New Roman" w:cs="Times New Roman" w:hint="default"/>
        <w:i w:val="0"/>
        <w:iCs/>
        <w:w w:val="100"/>
        <w:sz w:val="24"/>
        <w:szCs w:val="24"/>
        <w:lang w:val="pl-PL" w:eastAsia="en-US" w:bidi="ar-SA"/>
      </w:rPr>
    </w:lvl>
    <w:lvl w:ilvl="1" w:tplc="2E84F108">
      <w:start w:val="1"/>
      <w:numFmt w:val="decimal"/>
      <w:lvlText w:val="%2)"/>
      <w:lvlJc w:val="left"/>
      <w:pPr>
        <w:ind w:left="1607" w:hanging="360"/>
      </w:pPr>
      <w:rPr>
        <w:rFonts w:ascii="Times New Roman" w:eastAsia="Calibri" w:hAnsi="Times New Roman" w:cs="Times New Roman" w:hint="default"/>
        <w:i w:val="0"/>
        <w:iCs/>
        <w:w w:val="100"/>
        <w:sz w:val="24"/>
        <w:szCs w:val="24"/>
        <w:lang w:val="pl-PL" w:eastAsia="en-US" w:bidi="ar-SA"/>
      </w:rPr>
    </w:lvl>
    <w:lvl w:ilvl="2" w:tplc="53787CE8">
      <w:numFmt w:val="bullet"/>
      <w:lvlText w:val="•"/>
      <w:lvlJc w:val="left"/>
      <w:pPr>
        <w:ind w:left="2618" w:hanging="360"/>
      </w:pPr>
      <w:rPr>
        <w:rFonts w:hint="default"/>
        <w:lang w:val="pl-PL" w:eastAsia="en-US" w:bidi="ar-SA"/>
      </w:rPr>
    </w:lvl>
    <w:lvl w:ilvl="3" w:tplc="4964E6C4">
      <w:numFmt w:val="bullet"/>
      <w:lvlText w:val="•"/>
      <w:lvlJc w:val="left"/>
      <w:pPr>
        <w:ind w:left="3636" w:hanging="360"/>
      </w:pPr>
      <w:rPr>
        <w:rFonts w:hint="default"/>
        <w:lang w:val="pl-PL" w:eastAsia="en-US" w:bidi="ar-SA"/>
      </w:rPr>
    </w:lvl>
    <w:lvl w:ilvl="4" w:tplc="AE3EFE18">
      <w:numFmt w:val="bullet"/>
      <w:lvlText w:val="•"/>
      <w:lvlJc w:val="left"/>
      <w:pPr>
        <w:ind w:left="4655" w:hanging="360"/>
      </w:pPr>
      <w:rPr>
        <w:rFonts w:hint="default"/>
        <w:lang w:val="pl-PL" w:eastAsia="en-US" w:bidi="ar-SA"/>
      </w:rPr>
    </w:lvl>
    <w:lvl w:ilvl="5" w:tplc="9D52E01C">
      <w:numFmt w:val="bullet"/>
      <w:lvlText w:val="•"/>
      <w:lvlJc w:val="left"/>
      <w:pPr>
        <w:ind w:left="5673" w:hanging="360"/>
      </w:pPr>
      <w:rPr>
        <w:rFonts w:hint="default"/>
        <w:lang w:val="pl-PL" w:eastAsia="en-US" w:bidi="ar-SA"/>
      </w:rPr>
    </w:lvl>
    <w:lvl w:ilvl="6" w:tplc="49A0109E">
      <w:numFmt w:val="bullet"/>
      <w:lvlText w:val="•"/>
      <w:lvlJc w:val="left"/>
      <w:pPr>
        <w:ind w:left="6692" w:hanging="360"/>
      </w:pPr>
      <w:rPr>
        <w:rFonts w:hint="default"/>
        <w:lang w:val="pl-PL" w:eastAsia="en-US" w:bidi="ar-SA"/>
      </w:rPr>
    </w:lvl>
    <w:lvl w:ilvl="7" w:tplc="D08055D0">
      <w:numFmt w:val="bullet"/>
      <w:lvlText w:val="•"/>
      <w:lvlJc w:val="left"/>
      <w:pPr>
        <w:ind w:left="7710" w:hanging="360"/>
      </w:pPr>
      <w:rPr>
        <w:rFonts w:hint="default"/>
        <w:lang w:val="pl-PL" w:eastAsia="en-US" w:bidi="ar-SA"/>
      </w:rPr>
    </w:lvl>
    <w:lvl w:ilvl="8" w:tplc="9B6025EC">
      <w:numFmt w:val="bullet"/>
      <w:lvlText w:val="•"/>
      <w:lvlJc w:val="left"/>
      <w:pPr>
        <w:ind w:left="8729" w:hanging="360"/>
      </w:pPr>
      <w:rPr>
        <w:rFonts w:hint="default"/>
        <w:lang w:val="pl-PL" w:eastAsia="en-US" w:bidi="ar-SA"/>
      </w:rPr>
    </w:lvl>
  </w:abstractNum>
  <w:abstractNum w:abstractNumId="16" w15:restartNumberingAfterBreak="0">
    <w:nsid w:val="5126635C"/>
    <w:multiLevelType w:val="hybridMultilevel"/>
    <w:tmpl w:val="26F4D93C"/>
    <w:lvl w:ilvl="0" w:tplc="7F704E14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68780D"/>
    <w:multiLevelType w:val="hybridMultilevel"/>
    <w:tmpl w:val="63425916"/>
    <w:lvl w:ilvl="0" w:tplc="E12E2D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10"/>
  </w:num>
  <w:num w:numId="5">
    <w:abstractNumId w:val="2"/>
  </w:num>
  <w:num w:numId="6">
    <w:abstractNumId w:val="8"/>
  </w:num>
  <w:num w:numId="7">
    <w:abstractNumId w:val="6"/>
  </w:num>
  <w:num w:numId="8">
    <w:abstractNumId w:val="5"/>
  </w:num>
  <w:num w:numId="9">
    <w:abstractNumId w:val="14"/>
  </w:num>
  <w:num w:numId="10">
    <w:abstractNumId w:val="3"/>
  </w:num>
  <w:num w:numId="11">
    <w:abstractNumId w:val="1"/>
  </w:num>
  <w:num w:numId="12">
    <w:abstractNumId w:val="12"/>
  </w:num>
  <w:num w:numId="13">
    <w:abstractNumId w:val="17"/>
  </w:num>
  <w:num w:numId="14">
    <w:abstractNumId w:val="13"/>
  </w:num>
  <w:num w:numId="15">
    <w:abstractNumId w:val="9"/>
  </w:num>
  <w:num w:numId="16">
    <w:abstractNumId w:val="16"/>
  </w:num>
  <w:num w:numId="17">
    <w:abstractNumId w:val="4"/>
  </w:num>
  <w:num w:numId="18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Q0MjEyMzcwMjG0MDRV0lEKTi0uzszPAykwrgUAGMQqkiwAAAA="/>
  </w:docVars>
  <w:rsids>
    <w:rsidRoot w:val="00EE18EC"/>
    <w:rsid w:val="000015F6"/>
    <w:rsid w:val="00005EB4"/>
    <w:rsid w:val="0001524F"/>
    <w:rsid w:val="00021871"/>
    <w:rsid w:val="00021B23"/>
    <w:rsid w:val="00022730"/>
    <w:rsid w:val="000246FB"/>
    <w:rsid w:val="00026050"/>
    <w:rsid w:val="00030177"/>
    <w:rsid w:val="000320F3"/>
    <w:rsid w:val="000352FF"/>
    <w:rsid w:val="0003766E"/>
    <w:rsid w:val="00040734"/>
    <w:rsid w:val="00040D6F"/>
    <w:rsid w:val="00042EC2"/>
    <w:rsid w:val="00044D16"/>
    <w:rsid w:val="000457F9"/>
    <w:rsid w:val="00054764"/>
    <w:rsid w:val="00060CDE"/>
    <w:rsid w:val="000760D3"/>
    <w:rsid w:val="0007667C"/>
    <w:rsid w:val="00076C1B"/>
    <w:rsid w:val="00077E6C"/>
    <w:rsid w:val="00080A1C"/>
    <w:rsid w:val="00080B92"/>
    <w:rsid w:val="0008369D"/>
    <w:rsid w:val="00083ADB"/>
    <w:rsid w:val="00087894"/>
    <w:rsid w:val="000927A6"/>
    <w:rsid w:val="00093823"/>
    <w:rsid w:val="000964D5"/>
    <w:rsid w:val="000A10D2"/>
    <w:rsid w:val="000A1AAE"/>
    <w:rsid w:val="000A37DF"/>
    <w:rsid w:val="000A3A18"/>
    <w:rsid w:val="000A716A"/>
    <w:rsid w:val="000A7FD6"/>
    <w:rsid w:val="000B0F36"/>
    <w:rsid w:val="000B26DB"/>
    <w:rsid w:val="000B4D45"/>
    <w:rsid w:val="000B5010"/>
    <w:rsid w:val="000D2892"/>
    <w:rsid w:val="000D4065"/>
    <w:rsid w:val="000D5FE3"/>
    <w:rsid w:val="000D78E8"/>
    <w:rsid w:val="000E0DAE"/>
    <w:rsid w:val="000E4C7C"/>
    <w:rsid w:val="000E5077"/>
    <w:rsid w:val="000F0BBA"/>
    <w:rsid w:val="00107372"/>
    <w:rsid w:val="00107ACD"/>
    <w:rsid w:val="00117844"/>
    <w:rsid w:val="00126406"/>
    <w:rsid w:val="001319ED"/>
    <w:rsid w:val="0014114E"/>
    <w:rsid w:val="00141B59"/>
    <w:rsid w:val="0014475F"/>
    <w:rsid w:val="00146BD7"/>
    <w:rsid w:val="001527FA"/>
    <w:rsid w:val="00155EDA"/>
    <w:rsid w:val="00162909"/>
    <w:rsid w:val="00163DE1"/>
    <w:rsid w:val="00164B31"/>
    <w:rsid w:val="00167D4D"/>
    <w:rsid w:val="00170587"/>
    <w:rsid w:val="00173367"/>
    <w:rsid w:val="00181B40"/>
    <w:rsid w:val="001835C5"/>
    <w:rsid w:val="0018539F"/>
    <w:rsid w:val="001901C6"/>
    <w:rsid w:val="001903CF"/>
    <w:rsid w:val="00190B56"/>
    <w:rsid w:val="00191F11"/>
    <w:rsid w:val="001942CE"/>
    <w:rsid w:val="001971C6"/>
    <w:rsid w:val="001A5BD8"/>
    <w:rsid w:val="001A7690"/>
    <w:rsid w:val="001A788B"/>
    <w:rsid w:val="001A7D4C"/>
    <w:rsid w:val="001B3F4B"/>
    <w:rsid w:val="001B4620"/>
    <w:rsid w:val="001B486F"/>
    <w:rsid w:val="001C0364"/>
    <w:rsid w:val="001C1442"/>
    <w:rsid w:val="001C4B06"/>
    <w:rsid w:val="001C56DB"/>
    <w:rsid w:val="001C6A25"/>
    <w:rsid w:val="001D050D"/>
    <w:rsid w:val="001D07DC"/>
    <w:rsid w:val="001D35C0"/>
    <w:rsid w:val="001D6240"/>
    <w:rsid w:val="001D70F1"/>
    <w:rsid w:val="001E2851"/>
    <w:rsid w:val="002028E4"/>
    <w:rsid w:val="0020609B"/>
    <w:rsid w:val="00206751"/>
    <w:rsid w:val="00207227"/>
    <w:rsid w:val="00207377"/>
    <w:rsid w:val="00212E66"/>
    <w:rsid w:val="00214278"/>
    <w:rsid w:val="002201BD"/>
    <w:rsid w:val="00232A68"/>
    <w:rsid w:val="002357CE"/>
    <w:rsid w:val="0024515B"/>
    <w:rsid w:val="0025274F"/>
    <w:rsid w:val="0025314C"/>
    <w:rsid w:val="0025739D"/>
    <w:rsid w:val="002601AF"/>
    <w:rsid w:val="00260474"/>
    <w:rsid w:val="00263551"/>
    <w:rsid w:val="00263E43"/>
    <w:rsid w:val="00264383"/>
    <w:rsid w:val="0026548C"/>
    <w:rsid w:val="00270D0A"/>
    <w:rsid w:val="00271E3B"/>
    <w:rsid w:val="0027317E"/>
    <w:rsid w:val="002775F3"/>
    <w:rsid w:val="00283056"/>
    <w:rsid w:val="002845B0"/>
    <w:rsid w:val="002845E8"/>
    <w:rsid w:val="00285CE2"/>
    <w:rsid w:val="002916FA"/>
    <w:rsid w:val="00293B05"/>
    <w:rsid w:val="00294929"/>
    <w:rsid w:val="002956D3"/>
    <w:rsid w:val="00295C37"/>
    <w:rsid w:val="00295D67"/>
    <w:rsid w:val="00297821"/>
    <w:rsid w:val="002A31A1"/>
    <w:rsid w:val="002A4CB4"/>
    <w:rsid w:val="002B3F0E"/>
    <w:rsid w:val="002B6065"/>
    <w:rsid w:val="002C260F"/>
    <w:rsid w:val="002C5A64"/>
    <w:rsid w:val="002C5FD6"/>
    <w:rsid w:val="002C75CB"/>
    <w:rsid w:val="002D0039"/>
    <w:rsid w:val="002D088D"/>
    <w:rsid w:val="002D12E4"/>
    <w:rsid w:val="002D1418"/>
    <w:rsid w:val="002D1853"/>
    <w:rsid w:val="002D430F"/>
    <w:rsid w:val="002D6893"/>
    <w:rsid w:val="002D6CC7"/>
    <w:rsid w:val="002F2874"/>
    <w:rsid w:val="002F2FA7"/>
    <w:rsid w:val="0030030A"/>
    <w:rsid w:val="00304178"/>
    <w:rsid w:val="00305161"/>
    <w:rsid w:val="003053CC"/>
    <w:rsid w:val="00305610"/>
    <w:rsid w:val="003060A7"/>
    <w:rsid w:val="00320310"/>
    <w:rsid w:val="00331A8E"/>
    <w:rsid w:val="00334415"/>
    <w:rsid w:val="003345AD"/>
    <w:rsid w:val="00341AD6"/>
    <w:rsid w:val="00341F3F"/>
    <w:rsid w:val="003444F5"/>
    <w:rsid w:val="00344C25"/>
    <w:rsid w:val="00350EB9"/>
    <w:rsid w:val="00352B84"/>
    <w:rsid w:val="00353083"/>
    <w:rsid w:val="003562B4"/>
    <w:rsid w:val="00362C8B"/>
    <w:rsid w:val="003636C0"/>
    <w:rsid w:val="00371081"/>
    <w:rsid w:val="00375BB1"/>
    <w:rsid w:val="00392851"/>
    <w:rsid w:val="003948D3"/>
    <w:rsid w:val="003A2D2C"/>
    <w:rsid w:val="003A2D2D"/>
    <w:rsid w:val="003A4125"/>
    <w:rsid w:val="003A4E74"/>
    <w:rsid w:val="003A5D06"/>
    <w:rsid w:val="003B551C"/>
    <w:rsid w:val="003B61FD"/>
    <w:rsid w:val="003B793C"/>
    <w:rsid w:val="003C09E9"/>
    <w:rsid w:val="003C2D81"/>
    <w:rsid w:val="003C40F6"/>
    <w:rsid w:val="003C55D5"/>
    <w:rsid w:val="003D5C56"/>
    <w:rsid w:val="003E04E5"/>
    <w:rsid w:val="003E22C6"/>
    <w:rsid w:val="003E4983"/>
    <w:rsid w:val="003E5927"/>
    <w:rsid w:val="003E6266"/>
    <w:rsid w:val="003E66F4"/>
    <w:rsid w:val="003F3032"/>
    <w:rsid w:val="003F3797"/>
    <w:rsid w:val="00400A55"/>
    <w:rsid w:val="00400B2A"/>
    <w:rsid w:val="00402E74"/>
    <w:rsid w:val="0041173F"/>
    <w:rsid w:val="0041185A"/>
    <w:rsid w:val="00413590"/>
    <w:rsid w:val="00414ACD"/>
    <w:rsid w:val="004155AE"/>
    <w:rsid w:val="00415A6E"/>
    <w:rsid w:val="00417CA6"/>
    <w:rsid w:val="00422999"/>
    <w:rsid w:val="004241C1"/>
    <w:rsid w:val="0042706A"/>
    <w:rsid w:val="004320EF"/>
    <w:rsid w:val="00432796"/>
    <w:rsid w:val="00433E9B"/>
    <w:rsid w:val="00435D0A"/>
    <w:rsid w:val="004421F2"/>
    <w:rsid w:val="00442890"/>
    <w:rsid w:val="004479CD"/>
    <w:rsid w:val="00454435"/>
    <w:rsid w:val="00454D51"/>
    <w:rsid w:val="00462378"/>
    <w:rsid w:val="00462854"/>
    <w:rsid w:val="0046369B"/>
    <w:rsid w:val="00464BBA"/>
    <w:rsid w:val="004663C6"/>
    <w:rsid w:val="004703C5"/>
    <w:rsid w:val="00475755"/>
    <w:rsid w:val="004839A4"/>
    <w:rsid w:val="00487383"/>
    <w:rsid w:val="00491A68"/>
    <w:rsid w:val="00493D6E"/>
    <w:rsid w:val="004A0ADB"/>
    <w:rsid w:val="004A60B1"/>
    <w:rsid w:val="004A76FF"/>
    <w:rsid w:val="004B2D63"/>
    <w:rsid w:val="004B3A97"/>
    <w:rsid w:val="004B40D3"/>
    <w:rsid w:val="004B5939"/>
    <w:rsid w:val="004C173F"/>
    <w:rsid w:val="004C210F"/>
    <w:rsid w:val="004C259C"/>
    <w:rsid w:val="004D4BF8"/>
    <w:rsid w:val="004E0034"/>
    <w:rsid w:val="004E1D34"/>
    <w:rsid w:val="004E3705"/>
    <w:rsid w:val="004E3AE8"/>
    <w:rsid w:val="004E3BB9"/>
    <w:rsid w:val="004E3D63"/>
    <w:rsid w:val="004E6805"/>
    <w:rsid w:val="004F4648"/>
    <w:rsid w:val="005041E7"/>
    <w:rsid w:val="005045DE"/>
    <w:rsid w:val="00506001"/>
    <w:rsid w:val="005067AD"/>
    <w:rsid w:val="00516960"/>
    <w:rsid w:val="0051728B"/>
    <w:rsid w:val="00523BD4"/>
    <w:rsid w:val="00524487"/>
    <w:rsid w:val="00524E29"/>
    <w:rsid w:val="00525DB1"/>
    <w:rsid w:val="0053076A"/>
    <w:rsid w:val="0053264C"/>
    <w:rsid w:val="00537088"/>
    <w:rsid w:val="00540533"/>
    <w:rsid w:val="00541C52"/>
    <w:rsid w:val="00543D38"/>
    <w:rsid w:val="00547B3B"/>
    <w:rsid w:val="005551A9"/>
    <w:rsid w:val="00556968"/>
    <w:rsid w:val="005579A7"/>
    <w:rsid w:val="00561227"/>
    <w:rsid w:val="00561D55"/>
    <w:rsid w:val="0056230A"/>
    <w:rsid w:val="00563317"/>
    <w:rsid w:val="00565E14"/>
    <w:rsid w:val="00567F76"/>
    <w:rsid w:val="005701F3"/>
    <w:rsid w:val="00573214"/>
    <w:rsid w:val="00576AFF"/>
    <w:rsid w:val="005805A0"/>
    <w:rsid w:val="00581C97"/>
    <w:rsid w:val="00586121"/>
    <w:rsid w:val="005866ED"/>
    <w:rsid w:val="005872D6"/>
    <w:rsid w:val="005A0F1B"/>
    <w:rsid w:val="005A2FB2"/>
    <w:rsid w:val="005A3E84"/>
    <w:rsid w:val="005B49E7"/>
    <w:rsid w:val="005D2C1A"/>
    <w:rsid w:val="005D3160"/>
    <w:rsid w:val="005D3964"/>
    <w:rsid w:val="005D6F56"/>
    <w:rsid w:val="005D7D27"/>
    <w:rsid w:val="005E2DE9"/>
    <w:rsid w:val="005E2E74"/>
    <w:rsid w:val="005E4765"/>
    <w:rsid w:val="005E4784"/>
    <w:rsid w:val="005E5F7C"/>
    <w:rsid w:val="005F1C7F"/>
    <w:rsid w:val="005F45A1"/>
    <w:rsid w:val="005F55B4"/>
    <w:rsid w:val="005F5D75"/>
    <w:rsid w:val="0060423A"/>
    <w:rsid w:val="006046F4"/>
    <w:rsid w:val="00604AC2"/>
    <w:rsid w:val="00610D73"/>
    <w:rsid w:val="00614A94"/>
    <w:rsid w:val="00617F09"/>
    <w:rsid w:val="00623EC3"/>
    <w:rsid w:val="00626F75"/>
    <w:rsid w:val="006313A3"/>
    <w:rsid w:val="00632FD4"/>
    <w:rsid w:val="0063599E"/>
    <w:rsid w:val="006407C6"/>
    <w:rsid w:val="00645AD8"/>
    <w:rsid w:val="00647FA4"/>
    <w:rsid w:val="00651413"/>
    <w:rsid w:val="00651B1C"/>
    <w:rsid w:val="006569C0"/>
    <w:rsid w:val="006635AA"/>
    <w:rsid w:val="0066610A"/>
    <w:rsid w:val="00675CD8"/>
    <w:rsid w:val="00681876"/>
    <w:rsid w:val="006827FF"/>
    <w:rsid w:val="00691BD2"/>
    <w:rsid w:val="006A2657"/>
    <w:rsid w:val="006B5367"/>
    <w:rsid w:val="006B580C"/>
    <w:rsid w:val="006B6782"/>
    <w:rsid w:val="006C366D"/>
    <w:rsid w:val="006C61F9"/>
    <w:rsid w:val="006D055D"/>
    <w:rsid w:val="006D152D"/>
    <w:rsid w:val="006D2B89"/>
    <w:rsid w:val="006E4AD3"/>
    <w:rsid w:val="006E5D8D"/>
    <w:rsid w:val="006E6C5A"/>
    <w:rsid w:val="006F1936"/>
    <w:rsid w:val="006F5B2A"/>
    <w:rsid w:val="006F7466"/>
    <w:rsid w:val="00703F32"/>
    <w:rsid w:val="00705A60"/>
    <w:rsid w:val="00706E18"/>
    <w:rsid w:val="00711254"/>
    <w:rsid w:val="00714DD4"/>
    <w:rsid w:val="00720FA9"/>
    <w:rsid w:val="007323FB"/>
    <w:rsid w:val="00732FAE"/>
    <w:rsid w:val="00736D13"/>
    <w:rsid w:val="00737107"/>
    <w:rsid w:val="00744B3A"/>
    <w:rsid w:val="00745724"/>
    <w:rsid w:val="00747DA6"/>
    <w:rsid w:val="00754A59"/>
    <w:rsid w:val="00754BAF"/>
    <w:rsid w:val="00755152"/>
    <w:rsid w:val="007602EC"/>
    <w:rsid w:val="00767003"/>
    <w:rsid w:val="00767130"/>
    <w:rsid w:val="0077096E"/>
    <w:rsid w:val="00771C6A"/>
    <w:rsid w:val="0077213B"/>
    <w:rsid w:val="007731DC"/>
    <w:rsid w:val="0077730A"/>
    <w:rsid w:val="007803B9"/>
    <w:rsid w:val="00785E32"/>
    <w:rsid w:val="00786428"/>
    <w:rsid w:val="00793452"/>
    <w:rsid w:val="007A0727"/>
    <w:rsid w:val="007A7480"/>
    <w:rsid w:val="007B2201"/>
    <w:rsid w:val="007B5C33"/>
    <w:rsid w:val="007B64D2"/>
    <w:rsid w:val="007B72E9"/>
    <w:rsid w:val="007B77A2"/>
    <w:rsid w:val="007B7CA3"/>
    <w:rsid w:val="007C43D4"/>
    <w:rsid w:val="007C5EAF"/>
    <w:rsid w:val="007C7EF7"/>
    <w:rsid w:val="007E0538"/>
    <w:rsid w:val="007E14F3"/>
    <w:rsid w:val="007E59E3"/>
    <w:rsid w:val="007E699A"/>
    <w:rsid w:val="007F10E4"/>
    <w:rsid w:val="007F21B5"/>
    <w:rsid w:val="007F5574"/>
    <w:rsid w:val="00802C99"/>
    <w:rsid w:val="00811B30"/>
    <w:rsid w:val="0081214C"/>
    <w:rsid w:val="00815732"/>
    <w:rsid w:val="00817537"/>
    <w:rsid w:val="00825515"/>
    <w:rsid w:val="00830CE0"/>
    <w:rsid w:val="0084298E"/>
    <w:rsid w:val="00842A18"/>
    <w:rsid w:val="008440BA"/>
    <w:rsid w:val="0084748B"/>
    <w:rsid w:val="008556B8"/>
    <w:rsid w:val="00865865"/>
    <w:rsid w:val="0087194B"/>
    <w:rsid w:val="00876F7C"/>
    <w:rsid w:val="00884832"/>
    <w:rsid w:val="00884D1A"/>
    <w:rsid w:val="00892887"/>
    <w:rsid w:val="00895174"/>
    <w:rsid w:val="00895352"/>
    <w:rsid w:val="00895ABB"/>
    <w:rsid w:val="008A1134"/>
    <w:rsid w:val="008A398D"/>
    <w:rsid w:val="008A4D32"/>
    <w:rsid w:val="008A6595"/>
    <w:rsid w:val="008A6E13"/>
    <w:rsid w:val="008B0A88"/>
    <w:rsid w:val="008B403D"/>
    <w:rsid w:val="008C1BAE"/>
    <w:rsid w:val="008C6A08"/>
    <w:rsid w:val="008D3798"/>
    <w:rsid w:val="008E669C"/>
    <w:rsid w:val="008F2751"/>
    <w:rsid w:val="008F45B2"/>
    <w:rsid w:val="008F717D"/>
    <w:rsid w:val="00900C61"/>
    <w:rsid w:val="00902079"/>
    <w:rsid w:val="009028D1"/>
    <w:rsid w:val="009065B0"/>
    <w:rsid w:val="009104F1"/>
    <w:rsid w:val="00921671"/>
    <w:rsid w:val="00921927"/>
    <w:rsid w:val="00926DE8"/>
    <w:rsid w:val="0093026E"/>
    <w:rsid w:val="0093118D"/>
    <w:rsid w:val="0093190E"/>
    <w:rsid w:val="009343C4"/>
    <w:rsid w:val="009409A9"/>
    <w:rsid w:val="00941132"/>
    <w:rsid w:val="00946F0F"/>
    <w:rsid w:val="00947379"/>
    <w:rsid w:val="0096122B"/>
    <w:rsid w:val="0096269B"/>
    <w:rsid w:val="00962EAD"/>
    <w:rsid w:val="00965D67"/>
    <w:rsid w:val="00967F38"/>
    <w:rsid w:val="00971B2D"/>
    <w:rsid w:val="0098149B"/>
    <w:rsid w:val="0098266D"/>
    <w:rsid w:val="00983185"/>
    <w:rsid w:val="00985676"/>
    <w:rsid w:val="00993256"/>
    <w:rsid w:val="00995967"/>
    <w:rsid w:val="009961EC"/>
    <w:rsid w:val="00996A34"/>
    <w:rsid w:val="009A6C20"/>
    <w:rsid w:val="009A7D8A"/>
    <w:rsid w:val="009B30A1"/>
    <w:rsid w:val="009B3E3B"/>
    <w:rsid w:val="009B4683"/>
    <w:rsid w:val="009B4CF0"/>
    <w:rsid w:val="009B591E"/>
    <w:rsid w:val="009C36E7"/>
    <w:rsid w:val="009C78B4"/>
    <w:rsid w:val="009D1A4E"/>
    <w:rsid w:val="009D2779"/>
    <w:rsid w:val="009D7F35"/>
    <w:rsid w:val="009E19F4"/>
    <w:rsid w:val="009E29A5"/>
    <w:rsid w:val="009E55B2"/>
    <w:rsid w:val="009F09A9"/>
    <w:rsid w:val="009F1C15"/>
    <w:rsid w:val="009F3EB3"/>
    <w:rsid w:val="009F73E1"/>
    <w:rsid w:val="00A002EE"/>
    <w:rsid w:val="00A0383D"/>
    <w:rsid w:val="00A0384E"/>
    <w:rsid w:val="00A04399"/>
    <w:rsid w:val="00A0589D"/>
    <w:rsid w:val="00A070F1"/>
    <w:rsid w:val="00A071B1"/>
    <w:rsid w:val="00A111AB"/>
    <w:rsid w:val="00A12179"/>
    <w:rsid w:val="00A15953"/>
    <w:rsid w:val="00A20532"/>
    <w:rsid w:val="00A20DAA"/>
    <w:rsid w:val="00A26222"/>
    <w:rsid w:val="00A27102"/>
    <w:rsid w:val="00A30E1C"/>
    <w:rsid w:val="00A331F6"/>
    <w:rsid w:val="00A33573"/>
    <w:rsid w:val="00A34425"/>
    <w:rsid w:val="00A43312"/>
    <w:rsid w:val="00A46EBC"/>
    <w:rsid w:val="00A559F0"/>
    <w:rsid w:val="00A57F44"/>
    <w:rsid w:val="00A6009F"/>
    <w:rsid w:val="00A61069"/>
    <w:rsid w:val="00A61711"/>
    <w:rsid w:val="00A6293D"/>
    <w:rsid w:val="00A62E61"/>
    <w:rsid w:val="00A6380C"/>
    <w:rsid w:val="00A6688A"/>
    <w:rsid w:val="00A71013"/>
    <w:rsid w:val="00A7129E"/>
    <w:rsid w:val="00A714A0"/>
    <w:rsid w:val="00A74C93"/>
    <w:rsid w:val="00A7532C"/>
    <w:rsid w:val="00A83081"/>
    <w:rsid w:val="00A84088"/>
    <w:rsid w:val="00A8416A"/>
    <w:rsid w:val="00A850D2"/>
    <w:rsid w:val="00A861E4"/>
    <w:rsid w:val="00A905E8"/>
    <w:rsid w:val="00A94FFD"/>
    <w:rsid w:val="00A96928"/>
    <w:rsid w:val="00AA0BDE"/>
    <w:rsid w:val="00AA10FA"/>
    <w:rsid w:val="00AB3C19"/>
    <w:rsid w:val="00AB4D73"/>
    <w:rsid w:val="00AB54DD"/>
    <w:rsid w:val="00AB74A6"/>
    <w:rsid w:val="00AB7F50"/>
    <w:rsid w:val="00AC2BD7"/>
    <w:rsid w:val="00AC42FC"/>
    <w:rsid w:val="00AC44B6"/>
    <w:rsid w:val="00AC4D54"/>
    <w:rsid w:val="00AD2BFE"/>
    <w:rsid w:val="00AF1931"/>
    <w:rsid w:val="00AF5793"/>
    <w:rsid w:val="00B02D01"/>
    <w:rsid w:val="00B105D7"/>
    <w:rsid w:val="00B1542C"/>
    <w:rsid w:val="00B247AF"/>
    <w:rsid w:val="00B333BD"/>
    <w:rsid w:val="00B43CB3"/>
    <w:rsid w:val="00B44389"/>
    <w:rsid w:val="00B446F4"/>
    <w:rsid w:val="00B51955"/>
    <w:rsid w:val="00B51E35"/>
    <w:rsid w:val="00B63CA1"/>
    <w:rsid w:val="00B6539A"/>
    <w:rsid w:val="00B65BC0"/>
    <w:rsid w:val="00B6785B"/>
    <w:rsid w:val="00B73FEE"/>
    <w:rsid w:val="00B826FE"/>
    <w:rsid w:val="00B8324D"/>
    <w:rsid w:val="00B963AE"/>
    <w:rsid w:val="00BA0E53"/>
    <w:rsid w:val="00BA29AE"/>
    <w:rsid w:val="00BA44E4"/>
    <w:rsid w:val="00BB5CAF"/>
    <w:rsid w:val="00BC01EF"/>
    <w:rsid w:val="00BC7534"/>
    <w:rsid w:val="00BE3AA0"/>
    <w:rsid w:val="00BE4D58"/>
    <w:rsid w:val="00BE5B3B"/>
    <w:rsid w:val="00BE5E10"/>
    <w:rsid w:val="00BE664C"/>
    <w:rsid w:val="00BE6F52"/>
    <w:rsid w:val="00BE70F7"/>
    <w:rsid w:val="00BE7945"/>
    <w:rsid w:val="00BF6CEF"/>
    <w:rsid w:val="00C029D5"/>
    <w:rsid w:val="00C07FF2"/>
    <w:rsid w:val="00C21007"/>
    <w:rsid w:val="00C26787"/>
    <w:rsid w:val="00C31EFE"/>
    <w:rsid w:val="00C33F62"/>
    <w:rsid w:val="00C34F35"/>
    <w:rsid w:val="00C40254"/>
    <w:rsid w:val="00C436C5"/>
    <w:rsid w:val="00C451BA"/>
    <w:rsid w:val="00C4691B"/>
    <w:rsid w:val="00C5284A"/>
    <w:rsid w:val="00C57E2B"/>
    <w:rsid w:val="00C62D72"/>
    <w:rsid w:val="00C6550A"/>
    <w:rsid w:val="00C66824"/>
    <w:rsid w:val="00C71805"/>
    <w:rsid w:val="00C81A1E"/>
    <w:rsid w:val="00C85F07"/>
    <w:rsid w:val="00C91A9F"/>
    <w:rsid w:val="00C91FA0"/>
    <w:rsid w:val="00C94A08"/>
    <w:rsid w:val="00CA2CEC"/>
    <w:rsid w:val="00CA3548"/>
    <w:rsid w:val="00CA613F"/>
    <w:rsid w:val="00CA6723"/>
    <w:rsid w:val="00CA6CC6"/>
    <w:rsid w:val="00CA7A96"/>
    <w:rsid w:val="00CB1B4C"/>
    <w:rsid w:val="00CB242E"/>
    <w:rsid w:val="00CC05D0"/>
    <w:rsid w:val="00CC74D6"/>
    <w:rsid w:val="00CE178D"/>
    <w:rsid w:val="00CE23E3"/>
    <w:rsid w:val="00CE2567"/>
    <w:rsid w:val="00CF0290"/>
    <w:rsid w:val="00CF04BD"/>
    <w:rsid w:val="00CF306A"/>
    <w:rsid w:val="00CF3428"/>
    <w:rsid w:val="00D157D6"/>
    <w:rsid w:val="00D15E27"/>
    <w:rsid w:val="00D17971"/>
    <w:rsid w:val="00D22DD2"/>
    <w:rsid w:val="00D25CBA"/>
    <w:rsid w:val="00D30AB2"/>
    <w:rsid w:val="00D32326"/>
    <w:rsid w:val="00D40541"/>
    <w:rsid w:val="00D42EBD"/>
    <w:rsid w:val="00D5456E"/>
    <w:rsid w:val="00D56783"/>
    <w:rsid w:val="00D56E74"/>
    <w:rsid w:val="00D6067E"/>
    <w:rsid w:val="00D63D93"/>
    <w:rsid w:val="00D67EBD"/>
    <w:rsid w:val="00D70431"/>
    <w:rsid w:val="00D76FED"/>
    <w:rsid w:val="00D8184F"/>
    <w:rsid w:val="00D8304A"/>
    <w:rsid w:val="00D8449F"/>
    <w:rsid w:val="00D84E7B"/>
    <w:rsid w:val="00D855A1"/>
    <w:rsid w:val="00D864E2"/>
    <w:rsid w:val="00DA2130"/>
    <w:rsid w:val="00DA4DE4"/>
    <w:rsid w:val="00DB6073"/>
    <w:rsid w:val="00DB6FE1"/>
    <w:rsid w:val="00DC5FBF"/>
    <w:rsid w:val="00DC677E"/>
    <w:rsid w:val="00DD0E95"/>
    <w:rsid w:val="00DD4A43"/>
    <w:rsid w:val="00DD4CB5"/>
    <w:rsid w:val="00DD67D5"/>
    <w:rsid w:val="00DD6FA1"/>
    <w:rsid w:val="00DE2C43"/>
    <w:rsid w:val="00DE4E9F"/>
    <w:rsid w:val="00DF4A50"/>
    <w:rsid w:val="00DF6822"/>
    <w:rsid w:val="00DF7EBE"/>
    <w:rsid w:val="00E137F5"/>
    <w:rsid w:val="00E15962"/>
    <w:rsid w:val="00E16DBF"/>
    <w:rsid w:val="00E21C64"/>
    <w:rsid w:val="00E24D94"/>
    <w:rsid w:val="00E25C21"/>
    <w:rsid w:val="00E3048C"/>
    <w:rsid w:val="00E3071A"/>
    <w:rsid w:val="00E3294B"/>
    <w:rsid w:val="00E361CE"/>
    <w:rsid w:val="00E4058E"/>
    <w:rsid w:val="00E43028"/>
    <w:rsid w:val="00E45F74"/>
    <w:rsid w:val="00E46CBF"/>
    <w:rsid w:val="00E47B9A"/>
    <w:rsid w:val="00E53E8F"/>
    <w:rsid w:val="00E547E4"/>
    <w:rsid w:val="00E60292"/>
    <w:rsid w:val="00E66E82"/>
    <w:rsid w:val="00E729B7"/>
    <w:rsid w:val="00E83535"/>
    <w:rsid w:val="00E83C9E"/>
    <w:rsid w:val="00E90094"/>
    <w:rsid w:val="00E947C2"/>
    <w:rsid w:val="00E974B6"/>
    <w:rsid w:val="00EA08EF"/>
    <w:rsid w:val="00EA1935"/>
    <w:rsid w:val="00EA4603"/>
    <w:rsid w:val="00EA5E5D"/>
    <w:rsid w:val="00EB2B77"/>
    <w:rsid w:val="00EB4777"/>
    <w:rsid w:val="00EC0B99"/>
    <w:rsid w:val="00EC75ED"/>
    <w:rsid w:val="00EC769C"/>
    <w:rsid w:val="00ED0F0F"/>
    <w:rsid w:val="00ED1EAD"/>
    <w:rsid w:val="00ED3745"/>
    <w:rsid w:val="00EE179C"/>
    <w:rsid w:val="00EE17B1"/>
    <w:rsid w:val="00EE18EC"/>
    <w:rsid w:val="00EE3C8F"/>
    <w:rsid w:val="00EE4291"/>
    <w:rsid w:val="00EF18B0"/>
    <w:rsid w:val="00EF210B"/>
    <w:rsid w:val="00F01B8C"/>
    <w:rsid w:val="00F01C66"/>
    <w:rsid w:val="00F01EAB"/>
    <w:rsid w:val="00F07535"/>
    <w:rsid w:val="00F11E0D"/>
    <w:rsid w:val="00F1322F"/>
    <w:rsid w:val="00F1623E"/>
    <w:rsid w:val="00F234FE"/>
    <w:rsid w:val="00F24165"/>
    <w:rsid w:val="00F25E47"/>
    <w:rsid w:val="00F338AC"/>
    <w:rsid w:val="00F41CB4"/>
    <w:rsid w:val="00F43994"/>
    <w:rsid w:val="00F442AB"/>
    <w:rsid w:val="00F4550F"/>
    <w:rsid w:val="00F47E94"/>
    <w:rsid w:val="00F50B14"/>
    <w:rsid w:val="00F51A4E"/>
    <w:rsid w:val="00F61516"/>
    <w:rsid w:val="00F61A9B"/>
    <w:rsid w:val="00F6490A"/>
    <w:rsid w:val="00F64DD7"/>
    <w:rsid w:val="00F65E5B"/>
    <w:rsid w:val="00F70BC6"/>
    <w:rsid w:val="00F712AD"/>
    <w:rsid w:val="00F736CC"/>
    <w:rsid w:val="00F73D06"/>
    <w:rsid w:val="00F7429B"/>
    <w:rsid w:val="00F76D1D"/>
    <w:rsid w:val="00F77719"/>
    <w:rsid w:val="00F90E5C"/>
    <w:rsid w:val="00F979E2"/>
    <w:rsid w:val="00FA35CE"/>
    <w:rsid w:val="00FA45EE"/>
    <w:rsid w:val="00FA4F9F"/>
    <w:rsid w:val="00FA739C"/>
    <w:rsid w:val="00FA788A"/>
    <w:rsid w:val="00FB5D2C"/>
    <w:rsid w:val="00FC4F16"/>
    <w:rsid w:val="00FC7CE1"/>
    <w:rsid w:val="00FC7EF9"/>
    <w:rsid w:val="00FD0402"/>
    <w:rsid w:val="00FD31D0"/>
    <w:rsid w:val="00FD6429"/>
    <w:rsid w:val="00FE00E0"/>
    <w:rsid w:val="00FE0A93"/>
    <w:rsid w:val="00FE0E11"/>
    <w:rsid w:val="00FE352D"/>
    <w:rsid w:val="00FE376D"/>
    <w:rsid w:val="00FE46CA"/>
    <w:rsid w:val="00FF1032"/>
    <w:rsid w:val="00FF14A5"/>
    <w:rsid w:val="00FF1809"/>
    <w:rsid w:val="00FF4ACD"/>
    <w:rsid w:val="00FF561D"/>
    <w:rsid w:val="00FF58D4"/>
    <w:rsid w:val="00FF7F90"/>
    <w:rsid w:val="213E2D01"/>
    <w:rsid w:val="50D0721C"/>
    <w:rsid w:val="7E980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FD8797"/>
  <w15:chartTrackingRefBased/>
  <w15:docId w15:val="{2A714BFA-C707-468F-9716-A0C731030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EE18EC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E18E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63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635AA"/>
    <w:rPr>
      <w:rFonts w:ascii="Calibri" w:eastAsia="Calibri" w:hAnsi="Calibri" w:cs="Times New Roman"/>
      <w:lang w:val="en-US" w:bidi="en-US"/>
    </w:rPr>
  </w:style>
  <w:style w:type="paragraph" w:styleId="Stopka">
    <w:name w:val="footer"/>
    <w:basedOn w:val="Normalny"/>
    <w:link w:val="StopkaZnak"/>
    <w:uiPriority w:val="99"/>
    <w:unhideWhenUsed/>
    <w:rsid w:val="00663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635AA"/>
    <w:rPr>
      <w:rFonts w:ascii="Calibri" w:eastAsia="Calibri" w:hAnsi="Calibri" w:cs="Times New Roman"/>
      <w:lang w:val="en-US" w:bidi="en-US"/>
    </w:rPr>
  </w:style>
  <w:style w:type="character" w:styleId="Hipercze">
    <w:name w:val="Hyperlink"/>
    <w:basedOn w:val="Domylnaczcionkaakapitu"/>
    <w:uiPriority w:val="99"/>
    <w:unhideWhenUsed/>
    <w:rsid w:val="00F11E0D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1E0D"/>
    <w:pPr>
      <w:spacing w:after="0" w:line="240" w:lineRule="auto"/>
    </w:pPr>
    <w:rPr>
      <w:rFonts w:ascii="Segoe UI" w:eastAsiaTheme="minorEastAsia" w:hAnsi="Segoe UI" w:cs="Segoe UI"/>
      <w:sz w:val="18"/>
      <w:szCs w:val="18"/>
      <w:lang w:val="pl-PL" w:eastAsia="pl-PL" w:bidi="ar-SA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1E0D"/>
    <w:rPr>
      <w:rFonts w:ascii="Segoe UI" w:eastAsiaTheme="minorEastAsia" w:hAnsi="Segoe UI" w:cs="Segoe UI"/>
      <w:sz w:val="18"/>
      <w:szCs w:val="18"/>
      <w:lang w:eastAsia="pl-PL"/>
    </w:rPr>
  </w:style>
  <w:style w:type="character" w:styleId="Numerstrony">
    <w:name w:val="page number"/>
    <w:basedOn w:val="Domylnaczcionkaakapitu"/>
    <w:uiPriority w:val="99"/>
    <w:semiHidden/>
    <w:unhideWhenUsed/>
    <w:rsid w:val="00F11E0D"/>
  </w:style>
  <w:style w:type="paragraph" w:styleId="NormalnyWeb">
    <w:name w:val="Normal (Web)"/>
    <w:basedOn w:val="Normalny"/>
    <w:uiPriority w:val="99"/>
    <w:semiHidden/>
    <w:unhideWhenUsed/>
    <w:rsid w:val="00F11E0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 w:bidi="ar-SA"/>
    </w:rPr>
  </w:style>
  <w:style w:type="table" w:styleId="Tabela-Siatka">
    <w:name w:val="Table Grid"/>
    <w:basedOn w:val="Standardowy"/>
    <w:uiPriority w:val="39"/>
    <w:rsid w:val="00F11E0D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E0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1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11E0D"/>
    <w:pPr>
      <w:spacing w:line="240" w:lineRule="auto"/>
    </w:pPr>
    <w:rPr>
      <w:rFonts w:asciiTheme="minorHAnsi" w:eastAsiaTheme="minorEastAsia" w:hAnsiTheme="minorHAnsi" w:cstheme="minorBidi"/>
      <w:sz w:val="20"/>
      <w:szCs w:val="20"/>
      <w:lang w:val="pl-PL" w:eastAsia="pl-PL" w:bidi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1E0D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1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1E0D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11E0D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11E0D"/>
    <w:pPr>
      <w:spacing w:after="0" w:line="240" w:lineRule="auto"/>
    </w:pPr>
    <w:rPr>
      <w:rFonts w:asciiTheme="minorHAnsi" w:eastAsiaTheme="minorEastAsia" w:hAnsiTheme="minorHAnsi" w:cstheme="minorBidi"/>
      <w:sz w:val="20"/>
      <w:szCs w:val="20"/>
      <w:lang w:val="pl-PL" w:eastAsia="pl-PL" w:bidi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11E0D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11E0D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sid w:val="00F11E0D"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F11E0D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1E0D"/>
    <w:pPr>
      <w:spacing w:after="0" w:line="240" w:lineRule="auto"/>
    </w:pPr>
    <w:rPr>
      <w:rFonts w:asciiTheme="minorHAnsi" w:eastAsiaTheme="minorEastAsia" w:hAnsiTheme="minorHAnsi" w:cstheme="minorBidi"/>
      <w:sz w:val="20"/>
      <w:szCs w:val="20"/>
      <w:lang w:val="pl-PL" w:eastAsia="pl-PL" w:bidi="ar-SA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1E0D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1E0D"/>
    <w:rPr>
      <w:vertAlign w:val="superscript"/>
    </w:rPr>
  </w:style>
  <w:style w:type="paragraph" w:styleId="Tekstpodstawowy">
    <w:name w:val="Body Text"/>
    <w:basedOn w:val="Normalny"/>
    <w:link w:val="TekstpodstawowyZnak"/>
    <w:uiPriority w:val="1"/>
    <w:qFormat/>
    <w:rsid w:val="00BB5CAF"/>
    <w:pPr>
      <w:widowControl w:val="0"/>
      <w:autoSpaceDE w:val="0"/>
      <w:autoSpaceDN w:val="0"/>
      <w:spacing w:after="0" w:line="240" w:lineRule="auto"/>
    </w:pPr>
    <w:rPr>
      <w:rFonts w:cs="Calibri"/>
      <w:lang w:val="pl-PL" w:bidi="ar-S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BB5CAF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0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0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6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6" ma:contentTypeDescription="Utwórz nowy dokument." ma:contentTypeScope="" ma:versionID="92035b94e82d609995d85166baa75e67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671a09aca928fc66468f5f4c40a57aad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cecef8c-4d7f-4c63-9944-e76a77553a5d}" ma:internalName="TaxCatchAll" ma:showField="CatchAllData" ma:web="1c0e81eb-e70a-4119-a889-2c9cba17cf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25ce17-a59f-4c34-9bd5-d0eaa88a2284">
      <Terms xmlns="http://schemas.microsoft.com/office/infopath/2007/PartnerControls"/>
    </lcf76f155ced4ddcb4097134ff3c332f>
    <TaxCatchAll xmlns="1c0e81eb-e70a-4119-a889-2c9cba17cfe1" xsi:nil="true"/>
    <SharedWithUsers xmlns="1c0e81eb-e70a-4119-a889-2c9cba17cfe1">
      <UserInfo>
        <DisplayName>Członkowie witryny IDUB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32467-04FC-4330-AB28-821E0F308D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DBFB3A-C847-4987-A419-2FFC7F374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DD58DC-29DF-4138-96EC-238F7B856B30}">
  <ds:schemaRefs>
    <ds:schemaRef ds:uri="http://schemas.microsoft.com/office/2006/metadata/properties"/>
    <ds:schemaRef ds:uri="http://schemas.microsoft.com/office/infopath/2007/PartnerControls"/>
    <ds:schemaRef ds:uri="5425ce17-a59f-4c34-9bd5-d0eaa88a2284"/>
    <ds:schemaRef ds:uri="1c0e81eb-e70a-4119-a889-2c9cba17cfe1"/>
  </ds:schemaRefs>
</ds:datastoreItem>
</file>

<file path=customXml/itemProps4.xml><?xml version="1.0" encoding="utf-8"?>
<ds:datastoreItem xmlns:ds="http://schemas.openxmlformats.org/officeDocument/2006/customXml" ds:itemID="{EF111163-B7D1-4E7E-8733-50448A030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77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</CharactersWithSpaces>
  <SharedDoc>false</SharedDoc>
  <HLinks>
    <vt:vector size="18" baseType="variant">
      <vt:variant>
        <vt:i4>1507442</vt:i4>
      </vt:variant>
      <vt:variant>
        <vt:i4>6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Grabek</dc:creator>
  <cp:keywords/>
  <dc:description/>
  <cp:lastModifiedBy>Grzesiek Daria</cp:lastModifiedBy>
  <cp:revision>2</cp:revision>
  <cp:lastPrinted>2024-05-17T10:43:00Z</cp:lastPrinted>
  <dcterms:created xsi:type="dcterms:W3CDTF">2024-05-17T10:44:00Z</dcterms:created>
  <dcterms:modified xsi:type="dcterms:W3CDTF">2024-05-1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  <property fmtid="{D5CDD505-2E9C-101B-9397-08002B2CF9AE}" pid="3" name="_dlc_DocIdItemGuid">
    <vt:lpwstr>6b1c9c54-2cc6-455c-b8ba-cd7b4ef61930</vt:lpwstr>
  </property>
  <property fmtid="{D5CDD505-2E9C-101B-9397-08002B2CF9AE}" pid="4" name="MediaServiceImageTags">
    <vt:lpwstr/>
  </property>
</Properties>
</file>